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C9C9C6" w14:textId="18A9C0D5" w:rsidR="00AE7F91" w:rsidRDefault="00AD09A3">
      <w:r>
        <w:tab/>
      </w:r>
      <w:r>
        <w:tab/>
      </w:r>
      <w:r>
        <w:tab/>
      </w:r>
      <w:r>
        <w:tab/>
      </w:r>
      <w:r>
        <w:tab/>
      </w:r>
    </w:p>
    <w:p w14:paraId="52E69C78" w14:textId="43576CFB" w:rsidR="00AE7F91" w:rsidRDefault="00AE7F91">
      <w:r>
        <w:rPr>
          <w:noProof/>
        </w:rPr>
        <w:drawing>
          <wp:anchor distT="0" distB="0" distL="114300" distR="114300" simplePos="0" relativeHeight="251659264" behindDoc="0" locked="0" layoutInCell="1" allowOverlap="1" wp14:anchorId="38612FE9" wp14:editId="50280988">
            <wp:simplePos x="0" y="0"/>
            <wp:positionH relativeFrom="column">
              <wp:posOffset>2155825</wp:posOffset>
            </wp:positionH>
            <wp:positionV relativeFrom="paragraph">
              <wp:posOffset>201295</wp:posOffset>
            </wp:positionV>
            <wp:extent cx="1617980" cy="2185035"/>
            <wp:effectExtent l="0" t="0" r="1270" b="571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980" cy="2185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0B0461" w14:textId="54628F1B" w:rsidR="00AE7F91" w:rsidRDefault="00AE7F91"/>
    <w:p w14:paraId="7BE77097" w14:textId="7B3CEDEF" w:rsidR="00AE7F91" w:rsidRDefault="00AE7F91"/>
    <w:p w14:paraId="7678C7C3" w14:textId="6199EEFD" w:rsidR="00AE7F91" w:rsidRDefault="00AE7F91"/>
    <w:p w14:paraId="208FA867" w14:textId="70E79A3A" w:rsidR="00A84F31" w:rsidRDefault="000A5870" w:rsidP="00A84F3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1F3864" w:themeColor="accent1" w:themeShade="80"/>
          <w:sz w:val="52"/>
          <w:szCs w:val="52"/>
        </w:rPr>
      </w:pPr>
      <w:r w:rsidRPr="008568DA">
        <w:rPr>
          <w:rFonts w:ascii="Times New Roman" w:hAnsi="Times New Roman" w:cs="Times New Roman"/>
          <w:b/>
          <w:bCs/>
          <w:color w:val="1F3864" w:themeColor="accent1" w:themeShade="80"/>
          <w:sz w:val="52"/>
          <w:szCs w:val="52"/>
        </w:rPr>
        <w:t>Managerial Communication – I Assignment</w:t>
      </w:r>
    </w:p>
    <w:p w14:paraId="639B40D5" w14:textId="77777777" w:rsidR="00CF0CCD" w:rsidRDefault="00CF0CCD" w:rsidP="00A84F3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1F3864" w:themeColor="accent1" w:themeShade="80"/>
          <w:sz w:val="52"/>
          <w:szCs w:val="52"/>
        </w:rPr>
      </w:pPr>
    </w:p>
    <w:p w14:paraId="3622FFD5" w14:textId="77777777" w:rsidR="00CF0CCD" w:rsidRDefault="00CF0CCD" w:rsidP="00A84F3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1F3864" w:themeColor="accent1" w:themeShade="80"/>
          <w:sz w:val="52"/>
          <w:szCs w:val="52"/>
        </w:rPr>
      </w:pPr>
    </w:p>
    <w:p w14:paraId="351B0322" w14:textId="77777777" w:rsidR="00CF0CCD" w:rsidRDefault="00CF0CCD" w:rsidP="00A84F3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1F3864" w:themeColor="accent1" w:themeShade="80"/>
          <w:sz w:val="52"/>
          <w:szCs w:val="52"/>
        </w:rPr>
      </w:pPr>
    </w:p>
    <w:p w14:paraId="79E8FA5E" w14:textId="77777777" w:rsidR="00CF0CCD" w:rsidRDefault="00CF0CCD" w:rsidP="00A84F3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1F3864" w:themeColor="accent1" w:themeShade="80"/>
          <w:sz w:val="52"/>
          <w:szCs w:val="52"/>
        </w:rPr>
      </w:pPr>
    </w:p>
    <w:p w14:paraId="36F5DEFA" w14:textId="77777777" w:rsidR="00CF0CCD" w:rsidRDefault="00CF0CCD" w:rsidP="00A84F3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1F3864" w:themeColor="accent1" w:themeShade="80"/>
          <w:sz w:val="52"/>
          <w:szCs w:val="52"/>
        </w:rPr>
      </w:pPr>
    </w:p>
    <w:p w14:paraId="43BFB1BD" w14:textId="77777777" w:rsidR="00CF0CCD" w:rsidRPr="008568DA" w:rsidRDefault="00CF0CCD" w:rsidP="00A84F3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1F3864" w:themeColor="accent1" w:themeShade="80"/>
          <w:sz w:val="52"/>
          <w:szCs w:val="52"/>
        </w:rPr>
      </w:pPr>
    </w:p>
    <w:p w14:paraId="423C3FCD" w14:textId="77777777" w:rsidR="00A84F31" w:rsidRPr="00CB7042" w:rsidRDefault="00A84F31" w:rsidP="00A84F31">
      <w:pPr>
        <w:autoSpaceDE w:val="0"/>
        <w:autoSpaceDN w:val="0"/>
        <w:adjustRightInd w:val="0"/>
        <w:rPr>
          <w:rFonts w:ascii="Times New Roman" w:hAnsi="Times New Roman" w:cs="Times New Roman"/>
          <w:color w:val="1F3864" w:themeColor="accent1" w:themeShade="80"/>
          <w:sz w:val="32"/>
          <w:szCs w:val="32"/>
        </w:rPr>
      </w:pPr>
    </w:p>
    <w:p w14:paraId="6B55B32B" w14:textId="5860A087" w:rsidR="00A84F31" w:rsidRPr="008568DA" w:rsidRDefault="000A5870" w:rsidP="00A84F3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1F3864" w:themeColor="accent1" w:themeShade="80"/>
          <w:sz w:val="44"/>
          <w:szCs w:val="44"/>
          <w:highlight w:val="yellow"/>
        </w:rPr>
      </w:pPr>
      <w:r w:rsidRPr="008568DA">
        <w:rPr>
          <w:rFonts w:ascii="Times New Roman" w:hAnsi="Times New Roman" w:cs="Times New Roman"/>
          <w:b/>
          <w:bCs/>
          <w:color w:val="1F3864" w:themeColor="accent1" w:themeShade="80"/>
          <w:sz w:val="44"/>
          <w:szCs w:val="44"/>
          <w:highlight w:val="yellow"/>
        </w:rPr>
        <w:t>By</w:t>
      </w:r>
    </w:p>
    <w:p w14:paraId="7C19B1E3" w14:textId="485D34DA" w:rsidR="000A5870" w:rsidRPr="008568DA" w:rsidRDefault="000A5870" w:rsidP="00A84F3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1F3864" w:themeColor="accent1" w:themeShade="80"/>
          <w:sz w:val="44"/>
          <w:szCs w:val="44"/>
          <w:highlight w:val="yellow"/>
        </w:rPr>
      </w:pPr>
      <w:r w:rsidRPr="008568DA">
        <w:rPr>
          <w:rFonts w:ascii="Times New Roman" w:hAnsi="Times New Roman" w:cs="Times New Roman"/>
          <w:b/>
          <w:bCs/>
          <w:color w:val="1F3864" w:themeColor="accent1" w:themeShade="80"/>
          <w:sz w:val="44"/>
          <w:szCs w:val="44"/>
          <w:highlight w:val="yellow"/>
        </w:rPr>
        <w:t>Jupalli Nitesh</w:t>
      </w:r>
    </w:p>
    <w:p w14:paraId="2BC2DEFE" w14:textId="65384D25" w:rsidR="000A5870" w:rsidRPr="008568DA" w:rsidRDefault="000A5870" w:rsidP="00A84F3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1F3864" w:themeColor="accent1" w:themeShade="80"/>
          <w:sz w:val="44"/>
          <w:szCs w:val="44"/>
          <w:highlight w:val="yellow"/>
        </w:rPr>
      </w:pPr>
      <w:r w:rsidRPr="008568DA">
        <w:rPr>
          <w:rFonts w:ascii="Times New Roman" w:hAnsi="Times New Roman" w:cs="Times New Roman"/>
          <w:b/>
          <w:bCs/>
          <w:color w:val="1F3864" w:themeColor="accent1" w:themeShade="80"/>
          <w:sz w:val="44"/>
          <w:szCs w:val="44"/>
          <w:highlight w:val="yellow"/>
        </w:rPr>
        <w:t>2021PGP208</w:t>
      </w:r>
    </w:p>
    <w:p w14:paraId="2E88F701" w14:textId="7B59A565" w:rsidR="000A5870" w:rsidRPr="008568DA" w:rsidRDefault="000A5870" w:rsidP="00A84F31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1F3864" w:themeColor="accent1" w:themeShade="80"/>
          <w:sz w:val="44"/>
          <w:szCs w:val="44"/>
        </w:rPr>
      </w:pPr>
      <w:r w:rsidRPr="008568DA">
        <w:rPr>
          <w:rFonts w:ascii="Times New Roman" w:hAnsi="Times New Roman" w:cs="Times New Roman"/>
          <w:b/>
          <w:bCs/>
          <w:color w:val="1F3864" w:themeColor="accent1" w:themeShade="80"/>
          <w:sz w:val="44"/>
          <w:szCs w:val="44"/>
          <w:highlight w:val="yellow"/>
        </w:rPr>
        <w:t>Section - 4</w:t>
      </w:r>
    </w:p>
    <w:p w14:paraId="674CA3B9" w14:textId="31A8CE7A" w:rsidR="00AE7F91" w:rsidRDefault="00AE7F91"/>
    <w:p w14:paraId="4E0F3E47" w14:textId="61F0AAFD" w:rsidR="00AE7F91" w:rsidRDefault="00AE7F91"/>
    <w:p w14:paraId="3BB169C3" w14:textId="77777777" w:rsidR="00AE7F91" w:rsidRDefault="00AE7F91"/>
    <w:p w14:paraId="64B00520" w14:textId="4B33A8B1" w:rsidR="00AE7F91" w:rsidRDefault="00AE7F91"/>
    <w:p w14:paraId="513D079A" w14:textId="77777777" w:rsidR="00AE7F91" w:rsidRDefault="00AE7F91"/>
    <w:p w14:paraId="3640D90E" w14:textId="77777777" w:rsidR="00AE7F91" w:rsidRDefault="00AE7F91"/>
    <w:p w14:paraId="1211D4B8" w14:textId="60928BA5" w:rsidR="005C49A0" w:rsidRPr="005C49A0" w:rsidRDefault="005C49A0" w:rsidP="005C49A0">
      <w:pPr>
        <w:pStyle w:val="Heading1"/>
      </w:pPr>
      <w:r>
        <w:lastRenderedPageBreak/>
        <w:tab/>
      </w:r>
      <w:r>
        <w:tab/>
      </w:r>
      <w:r>
        <w:tab/>
      </w:r>
      <w:r w:rsidRPr="005C49A0">
        <w:t>MAIL FORMAT COMMUNICATION</w:t>
      </w:r>
    </w:p>
    <w:p w14:paraId="1B64328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Sub sbCopyRangeToAnotherSheet()</w:t>
      </w:r>
    </w:p>
    <w:p w14:paraId="6DF2234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7D403F4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Filling Summary</w:t>
      </w:r>
    </w:p>
    <w:p w14:paraId="24C82A3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myFile As String, text As String, textline As String, posLat As Integer, posLong As Integer</w:t>
      </w:r>
    </w:p>
    <w:p w14:paraId="2E09167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myFile = "C:\Users\HP\OneDrive\Desktop\MF_Analysis_InputSheet.txt"</w:t>
      </w:r>
    </w:p>
    <w:p w14:paraId="2DB0995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Open myFile For Input As #1</w:t>
      </w:r>
    </w:p>
    <w:p w14:paraId="6AF6A57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o Until EOF(1)</w:t>
      </w:r>
    </w:p>
    <w:p w14:paraId="1335EB4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   Line Input #1, textline</w:t>
      </w:r>
    </w:p>
    <w:p w14:paraId="168F7C6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   text = text &amp; textline</w:t>
      </w:r>
    </w:p>
    <w:p w14:paraId="19A52A9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Loop</w:t>
      </w:r>
    </w:p>
    <w:p w14:paraId="705F467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Close #1</w:t>
      </w:r>
    </w:p>
    <w:p w14:paraId="121ED66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 </w:t>
      </w:r>
    </w:p>
    <w:p w14:paraId="4414672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WorkbookName As String</w:t>
      </w:r>
    </w:p>
    <w:p w14:paraId="5DC69B1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T_WorkbookName As String</w:t>
      </w:r>
    </w:p>
    <w:p w14:paraId="27396DB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Summary As String</w:t>
      </w:r>
    </w:p>
    <w:p w14:paraId="6133F36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Corporates_Investor_Type As String</w:t>
      </w:r>
    </w:p>
    <w:p w14:paraId="210EA1E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Banks_Investor_Type As String</w:t>
      </w:r>
    </w:p>
    <w:p w14:paraId="4965AD5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FIIs_Investor_type As String</w:t>
      </w:r>
    </w:p>
    <w:p w14:paraId="5CB8236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HNIs_Investor_Type As String</w:t>
      </w:r>
    </w:p>
    <w:p w14:paraId="1F32C16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etail_Investor_Type As String</w:t>
      </w:r>
    </w:p>
    <w:p w14:paraId="7932022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H_T_HNI_GEO As String</w:t>
      </w:r>
    </w:p>
    <w:p w14:paraId="0E89706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H_B_HNI_GEO As String</w:t>
      </w:r>
    </w:p>
    <w:p w14:paraId="49AAF2E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H_Through_Direct_Plan As String</w:t>
      </w:r>
    </w:p>
    <w:p w14:paraId="3E35FBB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H_Through_Associate_Distributors As String</w:t>
      </w:r>
    </w:p>
    <w:p w14:paraId="3807376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H_Through_Non_Associate_Distributors As String</w:t>
      </w:r>
    </w:p>
    <w:p w14:paraId="07E48D8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H_Liquid_MM As String</w:t>
      </w:r>
    </w:p>
    <w:p w14:paraId="6615851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H_Gilt As String</w:t>
      </w:r>
    </w:p>
    <w:p w14:paraId="629F035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H_OtherDebtSecurities As String</w:t>
      </w:r>
    </w:p>
    <w:p w14:paraId="0951025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H_ELSS As String</w:t>
      </w:r>
    </w:p>
    <w:p w14:paraId="03D3B19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H_BalancedScheme As String</w:t>
      </w:r>
    </w:p>
    <w:p w14:paraId="6B512D4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H_GoldETF As String</w:t>
      </w:r>
    </w:p>
    <w:p w14:paraId="244399F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H_OtherETFs As String</w:t>
      </w:r>
    </w:p>
    <w:p w14:paraId="5076A58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H_FundOfFund As String</w:t>
      </w:r>
    </w:p>
    <w:p w14:paraId="72B8C4C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H_Equity_Others As String</w:t>
      </w:r>
    </w:p>
    <w:p w14:paraId="3561912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H_FMP As String</w:t>
      </w:r>
    </w:p>
    <w:p w14:paraId="7B0A926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H_Debt As String</w:t>
      </w:r>
    </w:p>
    <w:p w14:paraId="5F9F88A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_T_RET_GEO As String</w:t>
      </w:r>
    </w:p>
    <w:p w14:paraId="064B607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_B_RET_GEO As String</w:t>
      </w:r>
    </w:p>
    <w:p w14:paraId="14BF91B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_Through_Direct_Plan As String</w:t>
      </w:r>
    </w:p>
    <w:p w14:paraId="1446CC7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_Through_Associate_Distributors As String</w:t>
      </w:r>
    </w:p>
    <w:p w14:paraId="7B1EABA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_Through_Non_Associate_Distributors As String</w:t>
      </w:r>
    </w:p>
    <w:p w14:paraId="62ACD96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_Liquid_MM As String</w:t>
      </w:r>
    </w:p>
    <w:p w14:paraId="1C1CF7E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_Gilt As String</w:t>
      </w:r>
    </w:p>
    <w:p w14:paraId="1E5EDDD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_OtherDebtSecurities As String</w:t>
      </w:r>
    </w:p>
    <w:p w14:paraId="387240A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_ELSS As String</w:t>
      </w:r>
    </w:p>
    <w:p w14:paraId="1227FB1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_BalancedScheme As String</w:t>
      </w:r>
    </w:p>
    <w:p w14:paraId="22D7D3A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_GoldETF As String</w:t>
      </w:r>
    </w:p>
    <w:p w14:paraId="4CDFA00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_OtherETFs As String</w:t>
      </w:r>
    </w:p>
    <w:p w14:paraId="3A0A4D9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_FundOfFund As String</w:t>
      </w:r>
    </w:p>
    <w:p w14:paraId="38502E3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_Equity_Others As String</w:t>
      </w:r>
    </w:p>
    <w:p w14:paraId="7708E37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lastRenderedPageBreak/>
        <w:t>Dim R_FMP As String</w:t>
      </w:r>
    </w:p>
    <w:p w14:paraId="2B0A577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_Debt As String</w:t>
      </w:r>
    </w:p>
    <w:p w14:paraId="46CB56E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1D2163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pos As Double</w:t>
      </w:r>
    </w:p>
    <w:p w14:paraId="73AA1EB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pos2 As Double</w:t>
      </w:r>
    </w:p>
    <w:p w14:paraId="6068D57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30D2A46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WorkbookName&gt;")</w:t>
      </w:r>
    </w:p>
    <w:p w14:paraId="1BFAD42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WorkbookName&gt;")</w:t>
      </w:r>
    </w:p>
    <w:p w14:paraId="00A9748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Name = Mid(text, pos + Len("&lt;WorkbookName&gt;"), pos2 - (pos + Len("&lt;WorkbookName&gt;")))</w:t>
      </w:r>
    </w:p>
    <w:p w14:paraId="7FE7ED6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 </w:t>
      </w:r>
    </w:p>
    <w:p w14:paraId="7F8C6A0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T_WorkbookName&gt;")</w:t>
      </w:r>
    </w:p>
    <w:p w14:paraId="48CB940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T_WorkbookName&gt;")</w:t>
      </w:r>
    </w:p>
    <w:p w14:paraId="44FAF7D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T_WorkbookName = Mid(text, pos + Len("&lt;T_WorkbookName&gt;"), pos2 - (pos + Len("&lt;T_WorkbookName&gt;")))</w:t>
      </w:r>
    </w:p>
    <w:p w14:paraId="6B037D8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7FF460C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Summary&gt;")</w:t>
      </w:r>
    </w:p>
    <w:p w14:paraId="5D31114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Summary&gt;")</w:t>
      </w:r>
    </w:p>
    <w:p w14:paraId="3E6F9A3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Summary = Mid(text, pos + Len("&lt;Summary&gt;"), pos2 - (pos + Len("&lt;Summary&gt;")))</w:t>
      </w:r>
    </w:p>
    <w:p w14:paraId="5A7B30C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430A259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Corporates_Investor_Type&gt;")</w:t>
      </w:r>
    </w:p>
    <w:p w14:paraId="7751FF8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Corporates_Investor_Type&gt;")</w:t>
      </w:r>
    </w:p>
    <w:p w14:paraId="1FC3E14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Corporates_Investor_Type = Mid(text, pos + Len("&lt;Corporates_Investor_Type&gt;"), pos2 - (pos + Len("&lt;Corporates_Investor_Type&gt;")))</w:t>
      </w:r>
    </w:p>
    <w:p w14:paraId="38A69D3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6AEB005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Banks_Investor_Type&gt;")</w:t>
      </w:r>
    </w:p>
    <w:p w14:paraId="5478882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Banks_Investor_Type&gt;")</w:t>
      </w:r>
    </w:p>
    <w:p w14:paraId="2F0D3BA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Banks_Investor_Type = Mid(text, pos + Len("&lt;Banks_Investor_Type&gt;"), pos2 - (pos + Len("&lt;Banks_Investor_Type&gt;")))</w:t>
      </w:r>
    </w:p>
    <w:p w14:paraId="29B75C6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7A618FB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FIIs_Investor_Type&gt;")</w:t>
      </w:r>
    </w:p>
    <w:p w14:paraId="0BD47D8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FIIs_Investor_Type&gt;")</w:t>
      </w:r>
    </w:p>
    <w:p w14:paraId="71E0C10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FIIs_Investor_type = Mid(text, pos + Len("&lt;FIIs_Investor_Type&gt;"), pos2 - (pos + Len("&lt;FIIs_Investor_Type&gt;")))</w:t>
      </w:r>
    </w:p>
    <w:p w14:paraId="5659A4E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4817DB8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HNIs_Investor_Type&gt;")</w:t>
      </w:r>
    </w:p>
    <w:p w14:paraId="564CB66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HNIs_Investor_Type&gt;")</w:t>
      </w:r>
    </w:p>
    <w:p w14:paraId="57FFA09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HNIs_Investor_Type = Mid(text, pos + Len("&lt;HNIs_Investor_Type&gt;"), pos2 - (pos + Len("&lt;HNIs_Investor_Type&gt;")))</w:t>
      </w:r>
    </w:p>
    <w:p w14:paraId="04C143D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5532C7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Retail_Investor_Type&gt;")</w:t>
      </w:r>
    </w:p>
    <w:p w14:paraId="62DCFFD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Retail_Investor_Type&gt;")</w:t>
      </w:r>
    </w:p>
    <w:p w14:paraId="53506AB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etail_Investor_Type = Mid(text, pos + Len("&lt;Retail_Investor_Type&gt;"), pos2 - (pos + Len("&lt;Retail_Investor_Type&gt;")))</w:t>
      </w:r>
    </w:p>
    <w:p w14:paraId="4F1AFFD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59D5C3A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H_T_HNI_GEO&gt;")</w:t>
      </w:r>
    </w:p>
    <w:p w14:paraId="78BEE03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H_T_HNI_GEO&gt;")</w:t>
      </w:r>
    </w:p>
    <w:p w14:paraId="4DAD5B7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H_T_HNI_GEO = Mid(text, pos + Len("&lt;H_T_HNI_GEO&gt;"), pos2 - (pos + Len("&lt;H_T_HNI_GEO&gt;")))</w:t>
      </w:r>
    </w:p>
    <w:p w14:paraId="0E9A3C2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4E022A7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H_B_HNI_GEO&gt;")</w:t>
      </w:r>
    </w:p>
    <w:p w14:paraId="4423D49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H_B_HNI_GEO&gt;")</w:t>
      </w:r>
    </w:p>
    <w:p w14:paraId="2D9FC25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lastRenderedPageBreak/>
        <w:t>H_B_HNI_GEO = Mid(text, pos + Len("&lt;H_B_HNI_GEO&gt;"), pos2 - (pos + Len("&lt;H_B_HNI_GEO&gt;")))</w:t>
      </w:r>
    </w:p>
    <w:p w14:paraId="64EFEF8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63C5F3E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H_Through_Direct_Plan&gt;")</w:t>
      </w:r>
    </w:p>
    <w:p w14:paraId="3C2AAC2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H_Through_Direct_Plan&gt;")</w:t>
      </w:r>
    </w:p>
    <w:p w14:paraId="4C1C0A3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H_Through_Direct_Plan = Mid(text, pos + Len("&lt;H_Through_Direct_Plan&gt;"), pos2 - (pos + Len("&lt;H_Through_Direct_Plan&gt;")))</w:t>
      </w:r>
    </w:p>
    <w:p w14:paraId="6AC0F84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802D31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H_Through_Associate_Distributors&gt;")</w:t>
      </w:r>
    </w:p>
    <w:p w14:paraId="6F69759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H_Through_Associate_Distributors&gt;")</w:t>
      </w:r>
    </w:p>
    <w:p w14:paraId="3BD035C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H_Through_Associate_Distributors = Mid(text, pos + Len("&lt;H_Through_Associate_Distributors&gt;"), pos2 - (pos + Len("&lt;H_Through_Associate_Distributors&gt;")))</w:t>
      </w:r>
    </w:p>
    <w:p w14:paraId="3DAD230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3625EC2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H_Through_Non_Associate_Distributors&gt;")</w:t>
      </w:r>
    </w:p>
    <w:p w14:paraId="67E0A25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H_Through_Non_Associate_Distributors&gt;")</w:t>
      </w:r>
    </w:p>
    <w:p w14:paraId="2FC133E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H_Through_Non_Associate_Distributors = Mid(text, pos + Len("&lt;H_Through_Non_Associate_Distributors&gt;"), pos2 - (pos + Len("&lt;H_Through_Non_Associate_Distributors&gt;")))</w:t>
      </w:r>
    </w:p>
    <w:p w14:paraId="21F123A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3AF06A8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H_Liquid_MM&gt;")</w:t>
      </w:r>
    </w:p>
    <w:p w14:paraId="34334F6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H_Liquid_MM&gt;")</w:t>
      </w:r>
    </w:p>
    <w:p w14:paraId="2F79E92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H_Liquid_MM = Mid(text, pos + Len("&lt;H_Liquid_MM&gt;"), pos2 - (pos + Len("&lt;H_Liquid_MM&gt;")))</w:t>
      </w:r>
    </w:p>
    <w:p w14:paraId="72F242A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52F2DC9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H_Gilt&gt;")</w:t>
      </w:r>
    </w:p>
    <w:p w14:paraId="4A04D55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H_Gilt&gt;")</w:t>
      </w:r>
    </w:p>
    <w:p w14:paraId="3679073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H_Gilt = Mid(text, pos + Len("&lt;H_Gilt&gt;"), pos2 - (pos + Len("&lt;H_Gilt&gt;")))</w:t>
      </w:r>
    </w:p>
    <w:p w14:paraId="5C1724B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7EE983B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H_OtherDebtSecurities&gt;")</w:t>
      </w:r>
    </w:p>
    <w:p w14:paraId="5F6EAC2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H_OtherDebtSecurities&gt;")</w:t>
      </w:r>
    </w:p>
    <w:p w14:paraId="33CFB96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H_OtherDebtSecurities = Mid(text, pos + Len("&lt;H_OtherDebtSecurities&gt;"), pos2 - (pos + Len("&lt;H_OtherDebtSecurities&gt;")))</w:t>
      </w:r>
    </w:p>
    <w:p w14:paraId="430763D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D8E831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H_ELSS&gt;")</w:t>
      </w:r>
    </w:p>
    <w:p w14:paraId="2F476AC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H_ELSS&gt;")</w:t>
      </w:r>
    </w:p>
    <w:p w14:paraId="61D876A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H_ELSS = Mid(text, pos + Len("&lt;H_ELSS&gt;"), pos2 - (pos + Len("&lt;H_ELSS&gt;")))</w:t>
      </w:r>
    </w:p>
    <w:p w14:paraId="484D22D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523E45B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H_BalancedScheme&gt;")</w:t>
      </w:r>
    </w:p>
    <w:p w14:paraId="3A05F68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H_BalancedScheme&gt;")</w:t>
      </w:r>
    </w:p>
    <w:p w14:paraId="11D003A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H_BalancedScheme = Mid(text, pos + Len("&lt;H_BalancedScheme&gt;"), pos2 - (pos + Len("&lt;H_BalancedScheme&gt;")))</w:t>
      </w:r>
    </w:p>
    <w:p w14:paraId="74289FE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558BBF1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H_GoldETF&gt;")</w:t>
      </w:r>
    </w:p>
    <w:p w14:paraId="6D2E51D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H_GoldETF&gt;")</w:t>
      </w:r>
    </w:p>
    <w:p w14:paraId="250643F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H_GoldETF = Mid(text, pos + Len("&lt;H_GoldETF&gt;"), pos2 - (pos + Len("&lt;H_GoldETF&gt;")))</w:t>
      </w:r>
    </w:p>
    <w:p w14:paraId="7C6AA15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21BD5AE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H_OtherETFs&gt;")</w:t>
      </w:r>
    </w:p>
    <w:p w14:paraId="785636E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H_OtherETFs&gt;")</w:t>
      </w:r>
    </w:p>
    <w:p w14:paraId="1E84F89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H_OtherETFs = Mid(text, pos + Len("&lt;H_OtherETFs&gt;"), pos2 - (pos + Len("&lt;H_OtherETFs&gt;")))</w:t>
      </w:r>
    </w:p>
    <w:p w14:paraId="6E42579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227B47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H_FundOfFund&gt;")</w:t>
      </w:r>
    </w:p>
    <w:p w14:paraId="48432D7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H_FundOfFund&gt;")</w:t>
      </w:r>
    </w:p>
    <w:p w14:paraId="54333DB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H_FundOfFund = Mid(text, pos + Len("&lt;H_FundOfFund&gt;"), pos2 - (pos + Len("&lt;H_FundOfFund&gt;")))</w:t>
      </w:r>
    </w:p>
    <w:p w14:paraId="4CD2808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lastRenderedPageBreak/>
        <w:t xml:space="preserve"> </w:t>
      </w:r>
    </w:p>
    <w:p w14:paraId="42996A9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H_Equity_Others&gt;")</w:t>
      </w:r>
    </w:p>
    <w:p w14:paraId="129C3CB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H_Equity_Others&gt;")</w:t>
      </w:r>
    </w:p>
    <w:p w14:paraId="0ED201F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H_Equity_Others = Mid(text, pos + Len("&lt;H_Equity_Others&gt;"), pos2 - (pos + Len("&lt;H_Equity_Others&gt;")))</w:t>
      </w:r>
    </w:p>
    <w:p w14:paraId="29A301A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6D834D1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H_FMP&gt;")</w:t>
      </w:r>
    </w:p>
    <w:p w14:paraId="61315AF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H_FMP&gt;")</w:t>
      </w:r>
    </w:p>
    <w:p w14:paraId="3D7CDB5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H_FMP = Mid(text, pos + Len("&lt;H_FMP&gt;"), pos2 - (pos + Len("&lt;H_FMP&gt;")))</w:t>
      </w:r>
    </w:p>
    <w:p w14:paraId="79F7E90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36B4A45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R_T_RET_GEO&gt;")</w:t>
      </w:r>
    </w:p>
    <w:p w14:paraId="4B125B6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R_T_RET_GEO&gt;")</w:t>
      </w:r>
    </w:p>
    <w:p w14:paraId="1A4858A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_T_RET_GEO = Mid(text, pos + Len("&lt;R_T_RET_GEO&gt;"), pos2 - (pos + Len("&lt;R_T_RET_GEO&gt;")))</w:t>
      </w:r>
    </w:p>
    <w:p w14:paraId="647EC6C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6E9CA9A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R_B_RET_GEO&gt;")</w:t>
      </w:r>
    </w:p>
    <w:p w14:paraId="0B24E14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R_B_RET_GEO&gt;")</w:t>
      </w:r>
    </w:p>
    <w:p w14:paraId="20E24B0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_B_RET_GEO = Mid(text, pos + Len("&lt;R_B_RET_GEO&gt;"), pos2 - (pos + Len("&lt;R_B_RET_GEO&gt;")))</w:t>
      </w:r>
    </w:p>
    <w:p w14:paraId="2464881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3FC661B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R_Through_Direct_Plan&gt;")</w:t>
      </w:r>
    </w:p>
    <w:p w14:paraId="38A0085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R_Through_Direct_Plan&gt;")</w:t>
      </w:r>
    </w:p>
    <w:p w14:paraId="6E6BECE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_Through_Direct_Plan = Mid(text, pos + Len("&lt;R_Through_Direct_Plan&gt;"), pos2 - (pos + Len("&lt;R_Through_Direct_Plan&gt;")))</w:t>
      </w:r>
    </w:p>
    <w:p w14:paraId="3D6C662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298F41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R_Through_Associate_Distributors&gt;")</w:t>
      </w:r>
    </w:p>
    <w:p w14:paraId="40D9CA9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R_Through_Associate_Distributors&gt;")</w:t>
      </w:r>
    </w:p>
    <w:p w14:paraId="7E3EA6D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_Through_Associate_Distributors = Mid(text, pos + Len("&lt;R_Through_Associate_Distributors&gt;"), pos2 - (pos + Len("&lt;R_Through_Associate_Distributors&gt;")))</w:t>
      </w:r>
    </w:p>
    <w:p w14:paraId="4493E46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78AEB40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R_Through_Non_Associate_Distributors&gt;")</w:t>
      </w:r>
    </w:p>
    <w:p w14:paraId="613CBA7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R_Through_Non_Associate_Distributors&gt;")</w:t>
      </w:r>
    </w:p>
    <w:p w14:paraId="71C97BD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_Through_Non_Associate_Distributors = Mid(text, pos + Len("&lt;R_Through_Non_Associate_Distributors&gt;"), pos2 - (pos + Len("&lt;R_Through_Non_Associate_Distributors&gt;")))</w:t>
      </w:r>
    </w:p>
    <w:p w14:paraId="59A1759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22293DE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R_Liquid_MM&gt;")</w:t>
      </w:r>
    </w:p>
    <w:p w14:paraId="2339BB0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R_Liquid_MM&gt;")</w:t>
      </w:r>
    </w:p>
    <w:p w14:paraId="78C83CF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_Liquid_MM = Mid(text, pos + Len("&lt;R_Liquid_MM&gt;"), pos2 - (pos + Len("&lt;R_Liquid_MM&gt;")))</w:t>
      </w:r>
    </w:p>
    <w:p w14:paraId="34D8295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63B61B3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R_Gilt&gt;")</w:t>
      </w:r>
    </w:p>
    <w:p w14:paraId="5C3EBA1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R_Gilt&gt;")</w:t>
      </w:r>
    </w:p>
    <w:p w14:paraId="6D75C52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_Gilt = Mid(text, pos + Len("&lt;R_Gilt&gt;"), pos2 - (pos + Len("&lt;R_Gilt&gt;")))</w:t>
      </w:r>
    </w:p>
    <w:p w14:paraId="5A19E10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2DDAC4A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R_OtherDebtSecurities&gt;")</w:t>
      </w:r>
    </w:p>
    <w:p w14:paraId="3CB6FED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R_OtherDebtSecurities&gt;")</w:t>
      </w:r>
    </w:p>
    <w:p w14:paraId="535BD64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_OtherDebtSecurities = Mid(text, pos + Len("&lt;R_OtherDebtSecurities&gt;"), pos2 - (pos + Len("&lt;R_OtherDebtSecurities&gt;")))</w:t>
      </w:r>
    </w:p>
    <w:p w14:paraId="0538168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53C5A78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R_ELSS&gt;")</w:t>
      </w:r>
    </w:p>
    <w:p w14:paraId="60B9393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R_ELSS&gt;")</w:t>
      </w:r>
    </w:p>
    <w:p w14:paraId="3CD3E16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_ELSS = Mid(text, pos + Len("&lt;R_ELSS&gt;"), pos2 - (pos + Len("&lt;R_ELSS&gt;")))</w:t>
      </w:r>
    </w:p>
    <w:p w14:paraId="277ABC4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2A96C34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lastRenderedPageBreak/>
        <w:t>pos = InStr(text, "&lt;R_BalancedScheme&gt;")</w:t>
      </w:r>
    </w:p>
    <w:p w14:paraId="74CEEE9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R_BalancedScheme&gt;")</w:t>
      </w:r>
    </w:p>
    <w:p w14:paraId="41A4B2C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_BalancedScheme = Mid(text, pos + Len("&lt;R_BalancedScheme&gt;"), pos2 - (pos + Len("&lt;R_BalancedScheme&gt;")))</w:t>
      </w:r>
    </w:p>
    <w:p w14:paraId="666A9F7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2374235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R_GoldETF&gt;")</w:t>
      </w:r>
    </w:p>
    <w:p w14:paraId="397BD62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R_GoldETF&gt;")</w:t>
      </w:r>
    </w:p>
    <w:p w14:paraId="5ED2ABE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_GoldETF = Mid(text, pos + Len("&lt;R_GoldETF&gt;"), pos2 - (pos + Len("&lt;R_GoldETF&gt;")))</w:t>
      </w:r>
    </w:p>
    <w:p w14:paraId="531A40D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31367C9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R_OtherETFs&gt;")</w:t>
      </w:r>
    </w:p>
    <w:p w14:paraId="1256190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R_OtherETFs&gt;")</w:t>
      </w:r>
    </w:p>
    <w:p w14:paraId="0C09E9A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_OtherETFs = Mid(text, pos + Len("&lt;R_OtherETFs&gt;"), pos2 - (pos + Len("&lt;R_OtherETFs&gt;")))</w:t>
      </w:r>
    </w:p>
    <w:p w14:paraId="735628B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4B64443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R_FundOfFund&gt;")</w:t>
      </w:r>
    </w:p>
    <w:p w14:paraId="609A3FC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R_FundOfFund&gt;")</w:t>
      </w:r>
    </w:p>
    <w:p w14:paraId="188EC0C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_FundOfFund = Mid(text, pos + Len("&lt;R_FundOfFund&gt;"), pos2 - (pos + Len("&lt;R_FundOfFund&gt;")))</w:t>
      </w:r>
    </w:p>
    <w:p w14:paraId="3785ED8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27F5409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R_Equity_Others&gt;")</w:t>
      </w:r>
    </w:p>
    <w:p w14:paraId="06BB825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R_Equity_Others&gt;")</w:t>
      </w:r>
    </w:p>
    <w:p w14:paraId="6284719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_Equity_Others = Mid(text, pos + Len("&lt;R_Equity_Others&gt;"), pos2 - (pos + Len("&lt;R_Equity_Others&gt;")))</w:t>
      </w:r>
    </w:p>
    <w:p w14:paraId="0E067ED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2A3D589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 = InStr(text, "&lt;R_FMP&gt;")</w:t>
      </w:r>
    </w:p>
    <w:p w14:paraId="0E7CB28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pos2 = InStr(text, "&lt;/R_FMP&gt;")</w:t>
      </w:r>
    </w:p>
    <w:p w14:paraId="60D9FA2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_FMP = Mid(text, pos + Len("&lt;R_FMP&gt;"), pos2 - (pos + Len("&lt;R_FMP&gt;")))</w:t>
      </w:r>
    </w:p>
    <w:p w14:paraId="255E6F7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32E775D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74A0566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Summary").Range(Summary).Value = Workbooks(WorkbookName).Worksheets(WorkbookName).Range("BK27").Value</w:t>
      </w:r>
    </w:p>
    <w:p w14:paraId="461F881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42B45F6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Filling invester type</w:t>
      </w:r>
    </w:p>
    <w:p w14:paraId="1CBBC63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6AB0B5E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Corporates</w:t>
      </w:r>
    </w:p>
    <w:p w14:paraId="183F2B0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D27 , I27, N27, S27, X27, AC27, AH27, AM27, AR27, AW27, BB27, BG27</w:t>
      </w:r>
    </w:p>
    <w:p w14:paraId="4A6333D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banks</w:t>
      </w:r>
    </w:p>
    <w:p w14:paraId="5AC7A53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E27 , J27, O27, T27, Y27, AD27, AI27, AN27, AS27, AX27, BC27, BH27</w:t>
      </w:r>
    </w:p>
    <w:p w14:paraId="3819924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FIIs</w:t>
      </w:r>
    </w:p>
    <w:p w14:paraId="480DBE8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F27 , K27, P27, U27, Z27, AE27, AJ27, AO27, AT27, AY27, BD27, BI27</w:t>
      </w:r>
    </w:p>
    <w:p w14:paraId="525424B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HNI</w:t>
      </w:r>
    </w:p>
    <w:p w14:paraId="0111D6E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G27 , L27, Q27, V27, AA27, AF27, AK27, AP27, AU27, AZ27, BE27, BJ27</w:t>
      </w:r>
    </w:p>
    <w:p w14:paraId="246F166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Retail</w:t>
      </w:r>
    </w:p>
    <w:p w14:paraId="54BAE16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C27 , H27, M27, R27, W27, AB27, AG27, AL27, AQ27, AV27, BA27, BF27</w:t>
      </w:r>
    </w:p>
    <w:p w14:paraId="20671BE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2EA6547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c As Double</w:t>
      </w:r>
    </w:p>
    <w:p w14:paraId="3E035A7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b As Double</w:t>
      </w:r>
    </w:p>
    <w:p w14:paraId="21B3073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f As Double</w:t>
      </w:r>
    </w:p>
    <w:p w14:paraId="6C27827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h As Double</w:t>
      </w:r>
    </w:p>
    <w:p w14:paraId="42C6159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 As Double</w:t>
      </w:r>
    </w:p>
    <w:p w14:paraId="4437C2A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2A32AD3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752B4A0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18C3D9D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lastRenderedPageBreak/>
        <w:t>c = Range("D27").Value + Range("I27").Value + Range("N27").Value + Range("S27").Value + _</w:t>
      </w:r>
    </w:p>
    <w:p w14:paraId="2C88EB2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ange("X27").Value + Range("AC27").Value + Range("AH27").Value + Range("AM27").Value + _</w:t>
      </w:r>
    </w:p>
    <w:p w14:paraId="1BB19C5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ange("AR27").Value + Range("AW27").Value + Range("BB27").Value + Range("BG27").Value</w:t>
      </w:r>
    </w:p>
    <w:p w14:paraId="07C7B4C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136E59A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Investor Type").Range(Corporates_Investor_Type).Value = c</w:t>
      </w:r>
    </w:p>
    <w:p w14:paraId="0B7354E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628E1DC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011A3E8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b = Range("E27").Value + Range("J27").Value + Range("O27").Value + Range("T27").Value + _</w:t>
      </w:r>
    </w:p>
    <w:p w14:paraId="66DDA0F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ange("Y27").Value + Range("AD27").Value + Range("AI27").Value + Range("AN27").Value + _</w:t>
      </w:r>
    </w:p>
    <w:p w14:paraId="5F74774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ange("AS27").Value + Range("AX27").Value + Range("BC27").Value + Range("BH27").Value</w:t>
      </w:r>
    </w:p>
    <w:p w14:paraId="12118EE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46A4FEA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Investor Type").Range(Banks_Investor_Type).Value = b</w:t>
      </w:r>
    </w:p>
    <w:p w14:paraId="42CA1D5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5ED56AA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3C6A4C4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f = Range("F27").Value + Range("K27").Value + Range("P27").Value + Range("U27").Value + _</w:t>
      </w:r>
    </w:p>
    <w:p w14:paraId="54FD536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ange("Z27").Value + Range("AE27").Value + Range("AJ27").Value + Range("AO27").Value + _</w:t>
      </w:r>
    </w:p>
    <w:p w14:paraId="157569D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ange("AT27").Value + Range("AY27").Value + Range("BD27").Value + Range("BI27").Value</w:t>
      </w:r>
    </w:p>
    <w:p w14:paraId="546930C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6280D81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Investor Type").Range(FIIs_Investor_type).Value = f</w:t>
      </w:r>
    </w:p>
    <w:p w14:paraId="03EF0B7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49728D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3606E02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h = Range("G27").Value + Range("L27").Value + Range("Q27").Value + Range("V27").Value + _</w:t>
      </w:r>
    </w:p>
    <w:p w14:paraId="40D2116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ange("AA27").Value + Range("AF27").Value + Range("AK27").Value + Range("AP27").Value + _</w:t>
      </w:r>
    </w:p>
    <w:p w14:paraId="55F2A96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ange("AU27").Value + Range("AZ27").Value + Range("BE27").Value + Range("BJ27").Value</w:t>
      </w:r>
    </w:p>
    <w:p w14:paraId="595ADB5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D9CA40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Investor Type").Range(HNIs_Investor_Type).Value = h</w:t>
      </w:r>
    </w:p>
    <w:p w14:paraId="4D4D156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213A019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495C693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 = Range("C27").Value + Range("H27").Value + Range("M27").Value + Range("R27").Value + _</w:t>
      </w:r>
    </w:p>
    <w:p w14:paraId="793CDE2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ange("W27").Value + Range("AB27").Value + Range("AG27").Value + Range("AL27").Value + _</w:t>
      </w:r>
    </w:p>
    <w:p w14:paraId="2F24994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ange("AQ27").Value + Range("AV27").Value + Range("BA27").Value + Range("BF27").Value</w:t>
      </w:r>
    </w:p>
    <w:p w14:paraId="2A19EBE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3F7CAB7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Investor Type").Range(Retail_Investor_Type).Value = r</w:t>
      </w:r>
    </w:p>
    <w:p w14:paraId="2CCB52F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F3BB4C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0936D0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'''''HNI START''''''</w:t>
      </w:r>
    </w:p>
    <w:p w14:paraId="32CB19A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Fill HNI_Geo</w:t>
      </w:r>
    </w:p>
    <w:p w14:paraId="34A439F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T30</w:t>
      </w:r>
    </w:p>
    <w:p w14:paraId="1B51A33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25EE962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GT As Double</w:t>
      </w:r>
    </w:p>
    <w:p w14:paraId="4D036EA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GT = Range("G27").Value + Range("L27").Value + Range("AA27").Value + Range("AF27").Value _</w:t>
      </w:r>
    </w:p>
    <w:p w14:paraId="17BA123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U27").Value + Range("AZ27").Value</w:t>
      </w:r>
    </w:p>
    <w:p w14:paraId="5859BA0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5423D3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HNI_Geography").Range(H_T_HNI_GEO).Value = GT</w:t>
      </w:r>
    </w:p>
    <w:p w14:paraId="59323F7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77B8A63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B30</w:t>
      </w:r>
    </w:p>
    <w:p w14:paraId="01CCA55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22EF675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GB As Double</w:t>
      </w:r>
    </w:p>
    <w:p w14:paraId="555CA76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GB = Range("Q27").Value + Range("V27").Value + Range("AK27").Value _</w:t>
      </w:r>
    </w:p>
    <w:p w14:paraId="5E8E5A9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lastRenderedPageBreak/>
        <w:t>+ Range("AP27").Value + Range("BE27").Value + Range("BJ27").Value</w:t>
      </w:r>
    </w:p>
    <w:p w14:paraId="1635C2E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2782B0F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HNI_Geography").Range(H_B_HNI_GEO).Value = GB</w:t>
      </w:r>
    </w:p>
    <w:p w14:paraId="5BCB010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15F2CCC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Fill HNI_Channel</w:t>
      </w:r>
    </w:p>
    <w:p w14:paraId="1EA6850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754905E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TDP</w:t>
      </w:r>
    </w:p>
    <w:p w14:paraId="0D742B8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3CB6FEA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tdp As Double</w:t>
      </w:r>
    </w:p>
    <w:p w14:paraId="535475B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tdp = Range("G27").Value + Range("L27").Value + Range("Q27").Value _</w:t>
      </w:r>
    </w:p>
    <w:p w14:paraId="6A34723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V27").Value</w:t>
      </w:r>
    </w:p>
    <w:p w14:paraId="790DF95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2824B27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HNI_Channel").Range(H_Through_Direct_Plan).Value = tdp</w:t>
      </w:r>
    </w:p>
    <w:p w14:paraId="22DF49F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6B24335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TAD</w:t>
      </w:r>
    </w:p>
    <w:p w14:paraId="66D2381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29BEC01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tap As Double</w:t>
      </w:r>
    </w:p>
    <w:p w14:paraId="15DB33B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tap = Range("AA27").Value + Range("AF27").Value + Range("AK27").Value _</w:t>
      </w:r>
    </w:p>
    <w:p w14:paraId="155C417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P27").Value</w:t>
      </w:r>
    </w:p>
    <w:p w14:paraId="0F480C0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5A016EC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HNI_Channel").Range(H_Through_Associate_Distributors).Value = tdp</w:t>
      </w:r>
    </w:p>
    <w:p w14:paraId="0403E87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24FAEA9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TNAD</w:t>
      </w:r>
    </w:p>
    <w:p w14:paraId="49065AE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13DA24A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tnad As Double</w:t>
      </w:r>
    </w:p>
    <w:p w14:paraId="32BD51F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tnad = Range("AU27").Value + Range("AZ27").Value + Range("BE27").Value _</w:t>
      </w:r>
    </w:p>
    <w:p w14:paraId="23FD6FA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BJ27").Value</w:t>
      </w:r>
    </w:p>
    <w:p w14:paraId="4CB04E9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22C43EF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HNI_Channel").Range(H_Through_Non_Associate_Distributors).Value = tnad</w:t>
      </w:r>
    </w:p>
    <w:p w14:paraId="5DB14FF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7655B1A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Fill HNI_Product</w:t>
      </w:r>
    </w:p>
    <w:p w14:paraId="508E898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73FAD2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L/MM</w:t>
      </w:r>
    </w:p>
    <w:p w14:paraId="30E3981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264DECF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lmm As Double</w:t>
      </w:r>
    </w:p>
    <w:p w14:paraId="168988D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lmm = Range("G8").Value + Range("L8").Value + Range("Q8").Value _</w:t>
      </w:r>
    </w:p>
    <w:p w14:paraId="35528AC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V8").Value + Range("AA8").Value + Range("AF8").Value _</w:t>
      </w:r>
    </w:p>
    <w:p w14:paraId="3AA2A76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K8").Value + Range("AP8").Value + Range("AU8").Value _</w:t>
      </w:r>
    </w:p>
    <w:p w14:paraId="0CFCA2E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Z8").Value + Range("BE8").Value</w:t>
      </w:r>
    </w:p>
    <w:p w14:paraId="5301A61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14DD97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HNI_Product").Range(H_Liquid_MM).Value = lmm</w:t>
      </w:r>
    </w:p>
    <w:p w14:paraId="229B54B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3C0CA3D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Gilt</w:t>
      </w:r>
    </w:p>
    <w:p w14:paraId="4BF6C53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54F8970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gilt As Double</w:t>
      </w:r>
    </w:p>
    <w:p w14:paraId="5FC8109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gilt = Range("G9").Value + Range("L9").Value + Range("Q9").Value _</w:t>
      </w:r>
    </w:p>
    <w:p w14:paraId="19321BA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V9").Value + Range("AA9").Value + Range("AF9").Value _</w:t>
      </w:r>
    </w:p>
    <w:p w14:paraId="325C57A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K9").Value + Range("AP9").Value + Range("AU9").Value _</w:t>
      </w:r>
    </w:p>
    <w:p w14:paraId="1B9B3DB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lastRenderedPageBreak/>
        <w:t>+ Range("AZ9").Value + Range("BE9").Value</w:t>
      </w:r>
    </w:p>
    <w:p w14:paraId="2D9A869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1C2A402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HNI_Product").Range(H_Gilt).Value = gilt</w:t>
      </w:r>
    </w:p>
    <w:p w14:paraId="1BEBBDD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3DDF626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OtherDebtSch</w:t>
      </w:r>
    </w:p>
    <w:p w14:paraId="3DCF268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4F06788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ods As Double</w:t>
      </w:r>
    </w:p>
    <w:p w14:paraId="464A278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ods = Range("G13").Value + Range("L13").Value + Range("Q13").Value _</w:t>
      </w:r>
    </w:p>
    <w:p w14:paraId="25DA91F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V13").Value + Range("AA13").Value + Range("AF13").Value _</w:t>
      </w:r>
    </w:p>
    <w:p w14:paraId="4D1EDEF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K13").Value + Range("AP13").Value + Range("AU13").Value _</w:t>
      </w:r>
    </w:p>
    <w:p w14:paraId="345B831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Z13").Value + Range("BE13").Value</w:t>
      </w:r>
    </w:p>
    <w:p w14:paraId="35C0E46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4406C4C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HNI_Product").Range(H_OtherDebtSecurities).Value = ods</w:t>
      </w:r>
    </w:p>
    <w:p w14:paraId="52B7776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636BBED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ELSS</w:t>
      </w:r>
    </w:p>
    <w:p w14:paraId="37845E6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6C2730C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elss As Double</w:t>
      </w:r>
    </w:p>
    <w:p w14:paraId="3687DA9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elss = Range("G16").Value + Range("L16").Value + Range("Q16").Value _</w:t>
      </w:r>
    </w:p>
    <w:p w14:paraId="14DA0D5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V16").Value + Range("AA16").Value + Range("AF16").Value _</w:t>
      </w:r>
    </w:p>
    <w:p w14:paraId="0C3F138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K16").Value + Range("AP16").Value + Range("AU16").Value _</w:t>
      </w:r>
    </w:p>
    <w:p w14:paraId="6ADC259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Z16").Value + Range("BE16").Value</w:t>
      </w:r>
    </w:p>
    <w:p w14:paraId="1A9AD0A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40432C2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HNI_Product").Range(H_ELSS).Value = elss</w:t>
      </w:r>
    </w:p>
    <w:p w14:paraId="6C0272D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34FCA0A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5AAC454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BalancedSch</w:t>
      </w:r>
    </w:p>
    <w:p w14:paraId="1DEB162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5EBEA49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bs As Double</w:t>
      </w:r>
    </w:p>
    <w:p w14:paraId="52BC684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bs = Range("G20").Value + Range("L20").Value + Range("Q20").Value _</w:t>
      </w:r>
    </w:p>
    <w:p w14:paraId="20F9539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V20").Value + Range("AA20").Value + Range("AF20").Value _</w:t>
      </w:r>
    </w:p>
    <w:p w14:paraId="1807D17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K20").Value + Range("AP20").Value + Range("AU20").Value _</w:t>
      </w:r>
    </w:p>
    <w:p w14:paraId="7EFBC2B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Z20").Value + Range("BE20").Value</w:t>
      </w:r>
    </w:p>
    <w:p w14:paraId="1B6A6D7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5CF6D0B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HNI_Product").Range(H_BalancedScheme).Value = bs</w:t>
      </w:r>
    </w:p>
    <w:p w14:paraId="03B2C05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7B88E59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GoldETF</w:t>
      </w:r>
    </w:p>
    <w:p w14:paraId="4DDC25C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11A2E47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getf As Double</w:t>
      </w:r>
    </w:p>
    <w:p w14:paraId="31229B0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getf = Range("G22").Value + Range("L22").Value + Range("Q22").Value _</w:t>
      </w:r>
    </w:p>
    <w:p w14:paraId="17A1CBB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V22").Value + Range("AA22").Value + Range("AF22").Value _</w:t>
      </w:r>
    </w:p>
    <w:p w14:paraId="3511B8A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K22").Value + Range("AP22").Value + Range("AU22").Value _</w:t>
      </w:r>
    </w:p>
    <w:p w14:paraId="03E496F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Z22").Value + Range("BE22").Value</w:t>
      </w:r>
    </w:p>
    <w:p w14:paraId="7381189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3A9A1B6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HNI_Product").Range(H_GoldETF).Value = getf</w:t>
      </w:r>
    </w:p>
    <w:p w14:paraId="451AD6B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31AC64E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OtETFs</w:t>
      </w:r>
    </w:p>
    <w:p w14:paraId="3DA7C8C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68CDA85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oetf As Double</w:t>
      </w:r>
    </w:p>
    <w:p w14:paraId="34BF369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oetf = Range("G23").Value + Range("L23").Value + Range("Q23").Value _</w:t>
      </w:r>
    </w:p>
    <w:p w14:paraId="269D3E4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V23").Value + Range("AA23").Value + Range("AF23").Value _</w:t>
      </w:r>
    </w:p>
    <w:p w14:paraId="796B0F5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lastRenderedPageBreak/>
        <w:t>+ Range("AK23").Value + Range("AP23").Value + Range("AU23").Value _</w:t>
      </w:r>
    </w:p>
    <w:p w14:paraId="1B379B5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Z23").Value + Range("BE23").Value</w:t>
      </w:r>
    </w:p>
    <w:p w14:paraId="3F4F882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69277D2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HNI_Product").Range(H_OtherETFs).Value = oetf</w:t>
      </w:r>
    </w:p>
    <w:p w14:paraId="2AF8854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1B1EAFC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FOFIO</w:t>
      </w:r>
    </w:p>
    <w:p w14:paraId="034AC9E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67305D8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fofio As Double</w:t>
      </w:r>
    </w:p>
    <w:p w14:paraId="4580461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fofio = Range("G26").Value + Range("L26").Value + Range("Q26").Value _</w:t>
      </w:r>
    </w:p>
    <w:p w14:paraId="650D55C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V26").Value + Range("AA26").Value + Range("AF26").Value _</w:t>
      </w:r>
    </w:p>
    <w:p w14:paraId="4BA10F2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K26").Value + Range("AP26").Value + Range("AU26").Value _</w:t>
      </w:r>
    </w:p>
    <w:p w14:paraId="7CCE62A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Z26").Value + Range("BE26").Value</w:t>
      </w:r>
    </w:p>
    <w:p w14:paraId="14AB1ED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3CC1D1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HNI_Product").Range(H_FundOfFund).Value = fofio</w:t>
      </w:r>
    </w:p>
    <w:p w14:paraId="4883D6A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4CF082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Equity-others</w:t>
      </w:r>
    </w:p>
    <w:p w14:paraId="1578BC8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53E634C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eo As Double</w:t>
      </w:r>
    </w:p>
    <w:p w14:paraId="4183A20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eo = Range("G17").Value + Range("L17").Value + Range("Q17").Value _</w:t>
      </w:r>
    </w:p>
    <w:p w14:paraId="71EC3B1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V17").Value + Range("AA17").Value + Range("AF17").Value _</w:t>
      </w:r>
    </w:p>
    <w:p w14:paraId="0EA4AD7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K17").Value + Range("AP17").Value + Range("AU17").Value _</w:t>
      </w:r>
    </w:p>
    <w:p w14:paraId="5E9E7CB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Z17").Value + Range("BE17").Value</w:t>
      </w:r>
    </w:p>
    <w:p w14:paraId="0123B9A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5295D31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HNI_Product").Range(H_Equity_Others).Value = eo</w:t>
      </w:r>
    </w:p>
    <w:p w14:paraId="58D1207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69D7FA4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FMP</w:t>
      </w:r>
    </w:p>
    <w:p w14:paraId="1DA96FB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082F142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fmp As Double</w:t>
      </w:r>
    </w:p>
    <w:p w14:paraId="1125B64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fmp = Range("G10").Value + Range("L10").Value + Range("Q10").Value _</w:t>
      </w:r>
    </w:p>
    <w:p w14:paraId="6ECE708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V10").Value + Range("AA10").Value + Range("AF10").Value _</w:t>
      </w:r>
    </w:p>
    <w:p w14:paraId="00C091E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K10").Value + Range("AP10").Value + Range("AU10").Value _</w:t>
      </w:r>
    </w:p>
    <w:p w14:paraId="76A9820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Z10").Value + Range("BE10").Value</w:t>
      </w:r>
    </w:p>
    <w:p w14:paraId="5FED910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37E2443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HNI_Product").Range(H_FMP).Value = fmp</w:t>
      </w:r>
    </w:p>
    <w:p w14:paraId="7E5FB71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38FECCC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22030B1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'''''HNI END''''''</w:t>
      </w:r>
    </w:p>
    <w:p w14:paraId="69CE5E6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2D0893D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'''''RETAIL START''''''</w:t>
      </w:r>
    </w:p>
    <w:p w14:paraId="3D1BC98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6E0F7C5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Fill RET_Geo</w:t>
      </w:r>
    </w:p>
    <w:p w14:paraId="6321DAD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T30</w:t>
      </w:r>
    </w:p>
    <w:p w14:paraId="24D53DA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23AAF77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GT As Double</w:t>
      </w:r>
    </w:p>
    <w:p w14:paraId="70E3D11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GT = Range("C27").Value + Range("H27").Value + Range("W27").Value + Range("AB27").Value _</w:t>
      </w:r>
    </w:p>
    <w:p w14:paraId="6ED84E4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Q27").Value + Range("AV27").Value</w:t>
      </w:r>
    </w:p>
    <w:p w14:paraId="7B407A4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739F9FF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RET_Geography").Range(R_T_RET_GEO).Value = RGT</w:t>
      </w:r>
    </w:p>
    <w:p w14:paraId="4DC91DD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378AFA8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B30</w:t>
      </w:r>
    </w:p>
    <w:p w14:paraId="69BAE29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4192AB5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lastRenderedPageBreak/>
        <w:t>Dim RGB As Double</w:t>
      </w:r>
    </w:p>
    <w:p w14:paraId="32C5150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GB = Range("M27").Value + Range("R27").Value + Range("AC27").Value _</w:t>
      </w:r>
    </w:p>
    <w:p w14:paraId="4DC5A71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L27").Value + Range("BA27").Value + Range("BF27").Value</w:t>
      </w:r>
    </w:p>
    <w:p w14:paraId="32A89BA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9688EF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RET_Geography").Range(R_B_RET_GEO).Value = RGB</w:t>
      </w:r>
    </w:p>
    <w:p w14:paraId="0B417B2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6A1DCCA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Fill RET_Channel</w:t>
      </w:r>
    </w:p>
    <w:p w14:paraId="1440DB7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173031E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TDP</w:t>
      </w:r>
    </w:p>
    <w:p w14:paraId="2EF85F2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096790B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tdp As Double</w:t>
      </w:r>
    </w:p>
    <w:p w14:paraId="6527C11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tdp = Range("C27").Value + Range("H27").Value + Range("M27").Value _</w:t>
      </w:r>
    </w:p>
    <w:p w14:paraId="4127EF9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R27").Value</w:t>
      </w:r>
    </w:p>
    <w:p w14:paraId="34204CD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56301EF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RET_Channel").Range(R_Through_Direct_Plan).Value = rtdp</w:t>
      </w:r>
    </w:p>
    <w:p w14:paraId="0F21655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F39928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TAD</w:t>
      </w:r>
    </w:p>
    <w:p w14:paraId="2EB5EE7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1489833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tap As Double</w:t>
      </w:r>
    </w:p>
    <w:p w14:paraId="7A7C0C8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tap = Range("W27").Value + Range("AB27").Value + Range("AG27").Value _</w:t>
      </w:r>
    </w:p>
    <w:p w14:paraId="03FA7E2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L27").Value</w:t>
      </w:r>
    </w:p>
    <w:p w14:paraId="3BC74F0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6830833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RET_Channel").Range(R_Through_Associate_Distributors).Value = rtap</w:t>
      </w:r>
    </w:p>
    <w:p w14:paraId="282762A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A00499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TNAD</w:t>
      </w:r>
    </w:p>
    <w:p w14:paraId="4813935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32089C5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tnad As Double</w:t>
      </w:r>
    </w:p>
    <w:p w14:paraId="0F629BB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tnad = Range("AQ27").Value + Range("AV27").Value + Range("BA27").Value _</w:t>
      </w:r>
    </w:p>
    <w:p w14:paraId="54FD44E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BF27").Value</w:t>
      </w:r>
    </w:p>
    <w:p w14:paraId="13482D7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53047A1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RET_Channel").Range(R_Through_Non_Associate_Distributors).Value = rtnad</w:t>
      </w:r>
    </w:p>
    <w:p w14:paraId="6DCC414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4FF1563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Fill RET_Product</w:t>
      </w:r>
    </w:p>
    <w:p w14:paraId="7884C3D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185AA6E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L/MM</w:t>
      </w:r>
    </w:p>
    <w:p w14:paraId="68C135E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573D6D7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lmm As Double</w:t>
      </w:r>
    </w:p>
    <w:p w14:paraId="6A9CDE1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lmm = Range("C8").Value + Range("H8").Value + Range("M8").Value _</w:t>
      </w:r>
    </w:p>
    <w:p w14:paraId="1F02231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R8").Value + Range("W10").Value + Range("AB10").Value _</w:t>
      </w:r>
    </w:p>
    <w:p w14:paraId="30088B9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G10").Value + Range("AL10").Value + Range("AQ10").Value _</w:t>
      </w:r>
    </w:p>
    <w:p w14:paraId="52E0B53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V10").Value + Range("BA10").Value</w:t>
      </w:r>
    </w:p>
    <w:p w14:paraId="1195CFA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3B4B57F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RET_Product").Range(R_Liquid_MM).Value = rlmm</w:t>
      </w:r>
    </w:p>
    <w:p w14:paraId="547A579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747F839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Gilt</w:t>
      </w:r>
    </w:p>
    <w:p w14:paraId="5AE9019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37EFCD4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gilt As Double</w:t>
      </w:r>
    </w:p>
    <w:p w14:paraId="05A4316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gilt = Range("C9").Value + Range("H9").Value + Range("M9").Value _</w:t>
      </w:r>
    </w:p>
    <w:p w14:paraId="0708373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lastRenderedPageBreak/>
        <w:t>+ Range("R9").Value + Range("W9").Value + Range("AB9").Value _</w:t>
      </w:r>
    </w:p>
    <w:p w14:paraId="613B7AB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G9").Value + Range("AL9").Value + Range("AQ9").Value _</w:t>
      </w:r>
    </w:p>
    <w:p w14:paraId="41E0C09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V9").Value + Range("BA9").Value</w:t>
      </w:r>
    </w:p>
    <w:p w14:paraId="6649141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1C9532F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RET_Product").Range(R_Gilt).Value = rgilt</w:t>
      </w:r>
    </w:p>
    <w:p w14:paraId="22D006F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21A718A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OtherDebtSch</w:t>
      </w:r>
    </w:p>
    <w:p w14:paraId="226994F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47856AF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ods As Double</w:t>
      </w:r>
    </w:p>
    <w:p w14:paraId="6465D41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ods = Range("C13").Value + Range("H13").Value + Range("M13").Value _</w:t>
      </w:r>
    </w:p>
    <w:p w14:paraId="31860C9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R13").Value + Range("W13").Value + Range("AB13").Value _</w:t>
      </w:r>
    </w:p>
    <w:p w14:paraId="7E9E947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G13").Value + Range("AL13").Value + Range("AQ13").Value _</w:t>
      </w:r>
    </w:p>
    <w:p w14:paraId="24B354C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V13").Value + Range("BA13").Value</w:t>
      </w:r>
    </w:p>
    <w:p w14:paraId="0EC745C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DCBEE8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RET_Product").Range(R_OtherDebtSecurities).Value = rods</w:t>
      </w:r>
    </w:p>
    <w:p w14:paraId="638B979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7D42C20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ELSS</w:t>
      </w:r>
    </w:p>
    <w:p w14:paraId="0519BE3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47A3F93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elss As Double</w:t>
      </w:r>
    </w:p>
    <w:p w14:paraId="789C584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elss = Range("C16").Value + Range("H16").Value + Range("M16").Value _</w:t>
      </w:r>
    </w:p>
    <w:p w14:paraId="20F4209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R16").Value + Range("W16").Value + Range("AB16").Value _</w:t>
      </w:r>
    </w:p>
    <w:p w14:paraId="5094327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G16").Value + Range("AL16").Value + Range("AQ16").Value _</w:t>
      </w:r>
    </w:p>
    <w:p w14:paraId="60614D6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V16").Value + Range("BA16").Value</w:t>
      </w:r>
    </w:p>
    <w:p w14:paraId="0FE4705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49B7A63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RET_Product").Range(R_ELSS).Value = relss</w:t>
      </w:r>
    </w:p>
    <w:p w14:paraId="257013D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57B6487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BalancedSch</w:t>
      </w:r>
    </w:p>
    <w:p w14:paraId="0706046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0CE28AE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bs As Double</w:t>
      </w:r>
    </w:p>
    <w:p w14:paraId="69F68F7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bs = Range("C20").Value + Range("H20").Value + Range("M20").Value _</w:t>
      </w:r>
    </w:p>
    <w:p w14:paraId="32EA84C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R20").Value + Range("W20").Value + Range("AB20").Value _</w:t>
      </w:r>
    </w:p>
    <w:p w14:paraId="69F470C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G20").Value + Range("AL20").Value + Range("AQ20").Value _</w:t>
      </w:r>
    </w:p>
    <w:p w14:paraId="61975BC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V20").Value + Range("BA20").Value</w:t>
      </w:r>
    </w:p>
    <w:p w14:paraId="06A7F6A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74AEEC1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RET_Product").Range(R_BalancedScheme).Value = rbs</w:t>
      </w:r>
    </w:p>
    <w:p w14:paraId="75A5073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5713FFA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GoldETF</w:t>
      </w:r>
    </w:p>
    <w:p w14:paraId="3544C9E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2B02308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getf As Double</w:t>
      </w:r>
    </w:p>
    <w:p w14:paraId="0E0D93A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getf = Range("C22").Value + Range("H22").Value + Range("M22").Value _</w:t>
      </w:r>
    </w:p>
    <w:p w14:paraId="39E7106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R22").Value + Range("W22").Value + Range("AB22").Value _</w:t>
      </w:r>
    </w:p>
    <w:p w14:paraId="706C9D2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G22").Value + Range("AL22").Value + Range("AQ22").Value _</w:t>
      </w:r>
    </w:p>
    <w:p w14:paraId="11D6A0D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V22").Value + Range("BA22").Value</w:t>
      </w:r>
    </w:p>
    <w:p w14:paraId="71E420E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57CF39D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RET_Product").Range(R_GoldETF).Value = rgetf</w:t>
      </w:r>
    </w:p>
    <w:p w14:paraId="43EB247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2EE2623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OtETFs</w:t>
      </w:r>
    </w:p>
    <w:p w14:paraId="3DDDA26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7AAD2B60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oetf As Double</w:t>
      </w:r>
    </w:p>
    <w:p w14:paraId="606604C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oetf = Range("C23").Value + Range("H23").Value + Range("M23").Value _</w:t>
      </w:r>
    </w:p>
    <w:p w14:paraId="44D2065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lastRenderedPageBreak/>
        <w:t>+ Range("R23").Value + Range("W23").Value + Range("AB23").Value _</w:t>
      </w:r>
    </w:p>
    <w:p w14:paraId="484AB683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G23").Value + Range("AL23").Value + Range("AQ23").Value _</w:t>
      </w:r>
    </w:p>
    <w:p w14:paraId="7548972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V23").Value + Range("BA23").Value</w:t>
      </w:r>
    </w:p>
    <w:p w14:paraId="7CDCA68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37ECD18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RET_Product").Range(R_OtherETFs).Value = roetf</w:t>
      </w:r>
    </w:p>
    <w:p w14:paraId="132EC4B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43E764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FOFIO</w:t>
      </w:r>
    </w:p>
    <w:p w14:paraId="6B4D5A8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11972F8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fofio As Double</w:t>
      </w:r>
    </w:p>
    <w:p w14:paraId="7008491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fofio = Range("C26").Value + Range("H26").Value + Range("M26").Value _</w:t>
      </w:r>
    </w:p>
    <w:p w14:paraId="08E9679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R26").Value + Range("W26").Value + Range("AB26").Value _</w:t>
      </w:r>
    </w:p>
    <w:p w14:paraId="7D37596D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G26").Value + Range("AL26").Value + Range("AQ26").Value _</w:t>
      </w:r>
    </w:p>
    <w:p w14:paraId="4F6EA16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V26").Value + Range("BA26").Value</w:t>
      </w:r>
    </w:p>
    <w:p w14:paraId="6233FC7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7F690C3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RET_Product").Range(R_FundOfFund).Value = rfofio</w:t>
      </w:r>
    </w:p>
    <w:p w14:paraId="7C076409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4295B26B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Equity-others</w:t>
      </w:r>
    </w:p>
    <w:p w14:paraId="03EA842C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56DD428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eo As Double</w:t>
      </w:r>
    </w:p>
    <w:p w14:paraId="014E3E3E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eo = Range("C17").Value + Range("H17").Value + Range("M17").Value _</w:t>
      </w:r>
    </w:p>
    <w:p w14:paraId="31B6740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R17").Value + Range("W17").Value + Range("AB17").Value _</w:t>
      </w:r>
    </w:p>
    <w:p w14:paraId="3F8E813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G17").Value + Range("AL17").Value + Range("AQ17").Value _</w:t>
      </w:r>
    </w:p>
    <w:p w14:paraId="590021A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V17").Value + Range("BA17").Value</w:t>
      </w:r>
    </w:p>
    <w:p w14:paraId="7518508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40D5EF6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RET_Product").Range(R_Equity_Others).Value = reo</w:t>
      </w:r>
    </w:p>
    <w:p w14:paraId="6A4D602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356FE64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FMP</w:t>
      </w:r>
    </w:p>
    <w:p w14:paraId="20E13D2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Activate</w:t>
      </w:r>
    </w:p>
    <w:p w14:paraId="7BF2FBF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Dim rfmp As Double</w:t>
      </w:r>
    </w:p>
    <w:p w14:paraId="33B84E6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rfmp = Range("C10").Value + Range("H10").Value + Range("M10").Value _</w:t>
      </w:r>
    </w:p>
    <w:p w14:paraId="40A4970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R10").Value + Range("W10").Value + Range("AB10").Value _</w:t>
      </w:r>
    </w:p>
    <w:p w14:paraId="054246E1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G10").Value + Range("AL10").Value + Range("AQ10").Value _</w:t>
      </w:r>
    </w:p>
    <w:p w14:paraId="5AA5D1B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+ Range("AV10").Value + Range("BA10").Value</w:t>
      </w:r>
    </w:p>
    <w:p w14:paraId="266B7196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 xml:space="preserve"> </w:t>
      </w:r>
    </w:p>
    <w:p w14:paraId="02F156FF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T_WorkbookName).Worksheets("RET_Product").Range(R_FMP).Value = rfmp</w:t>
      </w:r>
    </w:p>
    <w:p w14:paraId="7FA31D6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Workbooks(WorkbookName).Close</w:t>
      </w:r>
    </w:p>
    <w:p w14:paraId="2FABA4B4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''''''RETAIL END''''''</w:t>
      </w:r>
    </w:p>
    <w:p w14:paraId="66DA6548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End Sub</w:t>
      </w:r>
    </w:p>
    <w:p w14:paraId="636C5777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 </w:t>
      </w:r>
    </w:p>
    <w:p w14:paraId="4E64680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 </w:t>
      </w:r>
    </w:p>
    <w:p w14:paraId="7CF8327A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 </w:t>
      </w:r>
    </w:p>
    <w:p w14:paraId="58B57345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 </w:t>
      </w:r>
    </w:p>
    <w:p w14:paraId="44140F22" w14:textId="77777777" w:rsidR="00A0589B" w:rsidRPr="00A0589B" w:rsidRDefault="00A0589B" w:rsidP="00A0589B">
      <w:pPr>
        <w:rPr>
          <w:rFonts w:ascii="Calibri" w:eastAsia="Times New Roman" w:hAnsi="Calibri" w:cs="Calibri"/>
          <w:sz w:val="22"/>
          <w:szCs w:val="22"/>
          <w:lang w:eastAsia="en-IN"/>
        </w:rPr>
      </w:pPr>
      <w:r w:rsidRPr="00A0589B">
        <w:rPr>
          <w:rFonts w:ascii="Calibri" w:eastAsia="Times New Roman" w:hAnsi="Calibri" w:cs="Calibri"/>
          <w:sz w:val="22"/>
          <w:szCs w:val="22"/>
          <w:lang w:eastAsia="en-IN"/>
        </w:rPr>
        <w:t> </w:t>
      </w:r>
    </w:p>
    <w:p w14:paraId="55CE8650" w14:textId="39FA4FEC" w:rsidR="00F94517" w:rsidRDefault="00F94517" w:rsidP="00A0589B">
      <w:pPr>
        <w:pStyle w:val="NormalWeb"/>
      </w:pPr>
    </w:p>
    <w:p w14:paraId="52D8D811" w14:textId="63E5DB04" w:rsidR="00451226" w:rsidRDefault="00451226" w:rsidP="00A0589B">
      <w:pPr>
        <w:pStyle w:val="NormalWeb"/>
      </w:pPr>
    </w:p>
    <w:p w14:paraId="0410164D" w14:textId="79BAD66F" w:rsidR="00451226" w:rsidRDefault="00451226" w:rsidP="00A0589B">
      <w:pPr>
        <w:pStyle w:val="NormalWeb"/>
      </w:pPr>
      <w:r>
        <w:t>ENDDDDDDDDDDDDDDDDDDDDDDDDD</w:t>
      </w:r>
    </w:p>
    <w:p w14:paraId="0FC15C55" w14:textId="07FFF409" w:rsidR="00451226" w:rsidRDefault="00451226" w:rsidP="00A0589B">
      <w:pPr>
        <w:pStyle w:val="NormalWeb"/>
      </w:pPr>
    </w:p>
    <w:p w14:paraId="32CF03CD" w14:textId="77777777" w:rsidR="00451226" w:rsidRDefault="00451226" w:rsidP="00451226">
      <w:pPr>
        <w:pStyle w:val="NormalWeb"/>
      </w:pPr>
      <w:r>
        <w:lastRenderedPageBreak/>
        <w:t>Workbooks(T_WorkbookName).Worksheets("Summary").Range(Summary).Value = Workbooks(WorkbookName).Worksheets(WorkbookName).Range("BK27").Value</w:t>
      </w:r>
    </w:p>
    <w:p w14:paraId="4AD1ABDC" w14:textId="77777777" w:rsidR="00451226" w:rsidRDefault="00451226" w:rsidP="00451226">
      <w:pPr>
        <w:pStyle w:val="NormalWeb"/>
      </w:pPr>
      <w:r>
        <w:t xml:space="preserve"> </w:t>
      </w:r>
    </w:p>
    <w:p w14:paraId="68BAEF56" w14:textId="77777777" w:rsidR="00451226" w:rsidRDefault="00451226" w:rsidP="00451226">
      <w:pPr>
        <w:pStyle w:val="NormalWeb"/>
      </w:pPr>
      <w:r>
        <w:t>'Filling invester type</w:t>
      </w:r>
    </w:p>
    <w:p w14:paraId="667C9CF8" w14:textId="77777777" w:rsidR="00451226" w:rsidRDefault="00451226" w:rsidP="00451226">
      <w:pPr>
        <w:pStyle w:val="NormalWeb"/>
      </w:pPr>
      <w:r>
        <w:t xml:space="preserve"> </w:t>
      </w:r>
    </w:p>
    <w:p w14:paraId="559EB10E" w14:textId="77777777" w:rsidR="00451226" w:rsidRDefault="00451226" w:rsidP="00451226">
      <w:pPr>
        <w:pStyle w:val="NormalWeb"/>
      </w:pPr>
      <w:r>
        <w:t>'Corporates</w:t>
      </w:r>
    </w:p>
    <w:p w14:paraId="43FB538E" w14:textId="77777777" w:rsidR="00451226" w:rsidRDefault="00451226" w:rsidP="00451226">
      <w:pPr>
        <w:pStyle w:val="NormalWeb"/>
      </w:pPr>
      <w:r>
        <w:t>'D27 , I27, N27, S27, X27, AC27, AH27, AM27, AR27, AW27, BB27, BG27</w:t>
      </w:r>
    </w:p>
    <w:p w14:paraId="1BC156E3" w14:textId="77777777" w:rsidR="00451226" w:rsidRDefault="00451226" w:rsidP="00451226">
      <w:pPr>
        <w:pStyle w:val="NormalWeb"/>
      </w:pPr>
      <w:r>
        <w:t>'banks</w:t>
      </w:r>
    </w:p>
    <w:p w14:paraId="632F164F" w14:textId="77777777" w:rsidR="00451226" w:rsidRDefault="00451226" w:rsidP="00451226">
      <w:pPr>
        <w:pStyle w:val="NormalWeb"/>
      </w:pPr>
      <w:r>
        <w:t>'E27 , J27, O27, T27, Y27, AD27, AI27, AN27, AS27, AX27, BC27, BH27</w:t>
      </w:r>
    </w:p>
    <w:p w14:paraId="2077B85B" w14:textId="77777777" w:rsidR="00451226" w:rsidRDefault="00451226" w:rsidP="00451226">
      <w:pPr>
        <w:pStyle w:val="NormalWeb"/>
      </w:pPr>
      <w:r>
        <w:t>'FIIs</w:t>
      </w:r>
    </w:p>
    <w:p w14:paraId="2BE844DD" w14:textId="77777777" w:rsidR="00451226" w:rsidRDefault="00451226" w:rsidP="00451226">
      <w:pPr>
        <w:pStyle w:val="NormalWeb"/>
      </w:pPr>
      <w:r>
        <w:t>'F27 , K27, P27, U27, Z27, AE27, AJ27, AO27, AT27, AY27, BD27, BI27</w:t>
      </w:r>
    </w:p>
    <w:p w14:paraId="08A6A8E8" w14:textId="77777777" w:rsidR="00451226" w:rsidRDefault="00451226" w:rsidP="00451226">
      <w:pPr>
        <w:pStyle w:val="NormalWeb"/>
      </w:pPr>
      <w:r>
        <w:t>'HNI</w:t>
      </w:r>
    </w:p>
    <w:p w14:paraId="7CAA7EDB" w14:textId="77777777" w:rsidR="00451226" w:rsidRDefault="00451226" w:rsidP="00451226">
      <w:pPr>
        <w:pStyle w:val="NormalWeb"/>
      </w:pPr>
      <w:r>
        <w:t>'G27 , L27, Q27, V27, AA27, AF27, AK27, AP27, AU27, AZ27, BE27, BJ27</w:t>
      </w:r>
    </w:p>
    <w:p w14:paraId="33D188B4" w14:textId="77777777" w:rsidR="00451226" w:rsidRDefault="00451226" w:rsidP="00451226">
      <w:pPr>
        <w:pStyle w:val="NormalWeb"/>
      </w:pPr>
      <w:r>
        <w:t>'Retail</w:t>
      </w:r>
    </w:p>
    <w:p w14:paraId="08761FA9" w14:textId="77777777" w:rsidR="00451226" w:rsidRDefault="00451226" w:rsidP="00451226">
      <w:pPr>
        <w:pStyle w:val="NormalWeb"/>
      </w:pPr>
      <w:r>
        <w:t>'C27 , H27, M27, R27, W27, AB27, AG27, AL27, AQ27, AV27, BA27, BF27</w:t>
      </w:r>
    </w:p>
    <w:p w14:paraId="36A947B3" w14:textId="77777777" w:rsidR="00451226" w:rsidRDefault="00451226" w:rsidP="00451226">
      <w:pPr>
        <w:pStyle w:val="NormalWeb"/>
      </w:pPr>
      <w:r>
        <w:t xml:space="preserve"> </w:t>
      </w:r>
    </w:p>
    <w:p w14:paraId="17306570" w14:textId="77777777" w:rsidR="00451226" w:rsidRDefault="00451226" w:rsidP="00451226">
      <w:pPr>
        <w:pStyle w:val="NormalWeb"/>
      </w:pPr>
      <w:r>
        <w:t>Dim c As Double</w:t>
      </w:r>
    </w:p>
    <w:p w14:paraId="36B03123" w14:textId="77777777" w:rsidR="00451226" w:rsidRDefault="00451226" w:rsidP="00451226">
      <w:pPr>
        <w:pStyle w:val="NormalWeb"/>
      </w:pPr>
      <w:r>
        <w:t>Dim b As Double</w:t>
      </w:r>
    </w:p>
    <w:p w14:paraId="2059CF14" w14:textId="77777777" w:rsidR="00451226" w:rsidRDefault="00451226" w:rsidP="00451226">
      <w:pPr>
        <w:pStyle w:val="NormalWeb"/>
      </w:pPr>
      <w:r>
        <w:t>Dim f As Double</w:t>
      </w:r>
    </w:p>
    <w:p w14:paraId="3069F10F" w14:textId="77777777" w:rsidR="00451226" w:rsidRDefault="00451226" w:rsidP="00451226">
      <w:pPr>
        <w:pStyle w:val="NormalWeb"/>
      </w:pPr>
      <w:r>
        <w:t>Dim h As Double</w:t>
      </w:r>
    </w:p>
    <w:p w14:paraId="6B51882A" w14:textId="77777777" w:rsidR="00451226" w:rsidRDefault="00451226" w:rsidP="00451226">
      <w:pPr>
        <w:pStyle w:val="NormalWeb"/>
      </w:pPr>
      <w:r>
        <w:t>Dim r As Double</w:t>
      </w:r>
    </w:p>
    <w:p w14:paraId="31E1AA8B" w14:textId="77777777" w:rsidR="00451226" w:rsidRDefault="00451226" w:rsidP="00451226">
      <w:pPr>
        <w:pStyle w:val="NormalWeb"/>
      </w:pPr>
      <w:r>
        <w:t xml:space="preserve"> </w:t>
      </w:r>
    </w:p>
    <w:p w14:paraId="395876EE" w14:textId="77777777" w:rsidR="00451226" w:rsidRDefault="00451226" w:rsidP="00451226">
      <w:pPr>
        <w:pStyle w:val="NormalWeb"/>
      </w:pPr>
      <w:r>
        <w:t xml:space="preserve"> </w:t>
      </w:r>
    </w:p>
    <w:p w14:paraId="11D75989" w14:textId="77777777" w:rsidR="00451226" w:rsidRDefault="00451226" w:rsidP="00451226">
      <w:pPr>
        <w:pStyle w:val="NormalWeb"/>
      </w:pPr>
      <w:r>
        <w:t>Workbooks(WorkbookName).Activate</w:t>
      </w:r>
    </w:p>
    <w:p w14:paraId="0D92A4C7" w14:textId="77777777" w:rsidR="00451226" w:rsidRDefault="00451226" w:rsidP="00451226">
      <w:pPr>
        <w:pStyle w:val="NormalWeb"/>
      </w:pPr>
      <w:r>
        <w:t>c = Range("D27").Value + Range("I27").Value + Range("N27").Value + Range("S27").Value + _</w:t>
      </w:r>
    </w:p>
    <w:p w14:paraId="4DC82F1F" w14:textId="77777777" w:rsidR="00451226" w:rsidRDefault="00451226" w:rsidP="00451226">
      <w:pPr>
        <w:pStyle w:val="NormalWeb"/>
      </w:pPr>
      <w:r>
        <w:lastRenderedPageBreak/>
        <w:t>Range("X27").Value + Range("AC27").Value + Range("AH27").Value + Range("AM27").Value + _</w:t>
      </w:r>
    </w:p>
    <w:p w14:paraId="13C4A762" w14:textId="77777777" w:rsidR="00451226" w:rsidRDefault="00451226" w:rsidP="00451226">
      <w:pPr>
        <w:pStyle w:val="NormalWeb"/>
      </w:pPr>
      <w:r>
        <w:t>Range("AR27").Value + Range("AW27").Value + Range("BB27").Value + Range("BG27").Value</w:t>
      </w:r>
    </w:p>
    <w:p w14:paraId="7A561C63" w14:textId="77777777" w:rsidR="00451226" w:rsidRDefault="00451226" w:rsidP="00451226">
      <w:pPr>
        <w:pStyle w:val="NormalWeb"/>
      </w:pPr>
      <w:r>
        <w:t xml:space="preserve"> </w:t>
      </w:r>
    </w:p>
    <w:p w14:paraId="548BEE3C" w14:textId="77777777" w:rsidR="00451226" w:rsidRDefault="00451226" w:rsidP="00451226">
      <w:pPr>
        <w:pStyle w:val="NormalWeb"/>
      </w:pPr>
      <w:r>
        <w:t>Workbooks(T_WorkbookName).Worksheets("Investor Type").Range(Corporates_Investor_Type).Value = c</w:t>
      </w:r>
    </w:p>
    <w:p w14:paraId="173F5FC5" w14:textId="77777777" w:rsidR="00451226" w:rsidRDefault="00451226" w:rsidP="00451226">
      <w:pPr>
        <w:pStyle w:val="NormalWeb"/>
      </w:pPr>
      <w:r>
        <w:t xml:space="preserve"> </w:t>
      </w:r>
    </w:p>
    <w:p w14:paraId="7549D896" w14:textId="77777777" w:rsidR="00451226" w:rsidRDefault="00451226" w:rsidP="00451226">
      <w:pPr>
        <w:pStyle w:val="NormalWeb"/>
      </w:pPr>
      <w:r>
        <w:t>Workbooks(WorkbookName).Activate</w:t>
      </w:r>
    </w:p>
    <w:p w14:paraId="2D06F265" w14:textId="77777777" w:rsidR="00451226" w:rsidRDefault="00451226" w:rsidP="00451226">
      <w:pPr>
        <w:pStyle w:val="NormalWeb"/>
      </w:pPr>
      <w:r>
        <w:t>b = Range("E27").Value + Range("J27").Value + Range("O27").Value + Range("T27").Value + _</w:t>
      </w:r>
    </w:p>
    <w:p w14:paraId="7E8DE8ED" w14:textId="77777777" w:rsidR="00451226" w:rsidRDefault="00451226" w:rsidP="00451226">
      <w:pPr>
        <w:pStyle w:val="NormalWeb"/>
      </w:pPr>
      <w:r>
        <w:t>Range("Y27").Value + Range("AD27").Value + Range("AI27").Value + Range("AN27").Value + _</w:t>
      </w:r>
    </w:p>
    <w:p w14:paraId="252DBCF1" w14:textId="77777777" w:rsidR="00451226" w:rsidRDefault="00451226" w:rsidP="00451226">
      <w:pPr>
        <w:pStyle w:val="NormalWeb"/>
      </w:pPr>
      <w:r>
        <w:t>Range("AS27").Value + Range("AX27").Value + Range("BC27").Value + Range("BH27").Value</w:t>
      </w:r>
    </w:p>
    <w:p w14:paraId="66B6324E" w14:textId="77777777" w:rsidR="00451226" w:rsidRDefault="00451226" w:rsidP="00451226">
      <w:pPr>
        <w:pStyle w:val="NormalWeb"/>
      </w:pPr>
      <w:r>
        <w:t xml:space="preserve"> </w:t>
      </w:r>
    </w:p>
    <w:p w14:paraId="76B4C27C" w14:textId="77777777" w:rsidR="00451226" w:rsidRDefault="00451226" w:rsidP="00451226">
      <w:pPr>
        <w:pStyle w:val="NormalWeb"/>
      </w:pPr>
      <w:r>
        <w:t>Workbooks(T_WorkbookName).Worksheets("Investor Type").Range(Banks_Investor_Type).Value = b</w:t>
      </w:r>
    </w:p>
    <w:p w14:paraId="0F95FB52" w14:textId="77777777" w:rsidR="00451226" w:rsidRDefault="00451226" w:rsidP="00451226">
      <w:pPr>
        <w:pStyle w:val="NormalWeb"/>
      </w:pPr>
      <w:r>
        <w:t xml:space="preserve"> </w:t>
      </w:r>
    </w:p>
    <w:p w14:paraId="07D73E67" w14:textId="77777777" w:rsidR="00451226" w:rsidRDefault="00451226" w:rsidP="00451226">
      <w:pPr>
        <w:pStyle w:val="NormalWeb"/>
      </w:pPr>
      <w:r>
        <w:t>Workbooks(WorkbookName).Activate</w:t>
      </w:r>
    </w:p>
    <w:p w14:paraId="67819F13" w14:textId="77777777" w:rsidR="00451226" w:rsidRDefault="00451226" w:rsidP="00451226">
      <w:pPr>
        <w:pStyle w:val="NormalWeb"/>
      </w:pPr>
      <w:r>
        <w:t>f = Range("F27").Value + Range("K27").Value + Range("P27").Value + Range("U27").Value + _</w:t>
      </w:r>
    </w:p>
    <w:p w14:paraId="72C09BCD" w14:textId="77777777" w:rsidR="00451226" w:rsidRDefault="00451226" w:rsidP="00451226">
      <w:pPr>
        <w:pStyle w:val="NormalWeb"/>
      </w:pPr>
      <w:r>
        <w:t>Range("Z27").Value + Range("AE27").Value + Range("AJ27").Value + Range("AO27").Value + _</w:t>
      </w:r>
    </w:p>
    <w:p w14:paraId="622609FF" w14:textId="77777777" w:rsidR="00451226" w:rsidRDefault="00451226" w:rsidP="00451226">
      <w:pPr>
        <w:pStyle w:val="NormalWeb"/>
      </w:pPr>
      <w:r>
        <w:t>Range("AT27").Value + Range("AY27").Value + Range("BD27").Value + Range("BI27").Value</w:t>
      </w:r>
    </w:p>
    <w:p w14:paraId="685A65A8" w14:textId="77777777" w:rsidR="00451226" w:rsidRDefault="00451226" w:rsidP="00451226">
      <w:pPr>
        <w:pStyle w:val="NormalWeb"/>
      </w:pPr>
      <w:r>
        <w:t xml:space="preserve"> </w:t>
      </w:r>
    </w:p>
    <w:p w14:paraId="6EFADF0E" w14:textId="77777777" w:rsidR="00451226" w:rsidRDefault="00451226" w:rsidP="00451226">
      <w:pPr>
        <w:pStyle w:val="NormalWeb"/>
      </w:pPr>
      <w:r>
        <w:t>Workbooks(T_WorkbookName).Worksheets("Investor Type").Range(FIIs_Investor_type).Value = f</w:t>
      </w:r>
    </w:p>
    <w:p w14:paraId="294C140C" w14:textId="77777777" w:rsidR="00451226" w:rsidRDefault="00451226" w:rsidP="00451226">
      <w:pPr>
        <w:pStyle w:val="NormalWeb"/>
      </w:pPr>
      <w:r>
        <w:t xml:space="preserve"> </w:t>
      </w:r>
    </w:p>
    <w:p w14:paraId="66A9E2DA" w14:textId="77777777" w:rsidR="00451226" w:rsidRDefault="00451226" w:rsidP="00451226">
      <w:pPr>
        <w:pStyle w:val="NormalWeb"/>
      </w:pPr>
      <w:r>
        <w:t>Workbooks(WorkbookName).Activate</w:t>
      </w:r>
    </w:p>
    <w:p w14:paraId="1E70C4E0" w14:textId="77777777" w:rsidR="00451226" w:rsidRDefault="00451226" w:rsidP="00451226">
      <w:pPr>
        <w:pStyle w:val="NormalWeb"/>
      </w:pPr>
      <w:r>
        <w:lastRenderedPageBreak/>
        <w:t>h = Range("G27").Value + Range("L27").Value + Range("Q27").Value + Range("V27").Value + _</w:t>
      </w:r>
    </w:p>
    <w:p w14:paraId="673D8CA1" w14:textId="77777777" w:rsidR="00451226" w:rsidRDefault="00451226" w:rsidP="00451226">
      <w:pPr>
        <w:pStyle w:val="NormalWeb"/>
      </w:pPr>
      <w:r>
        <w:t>Range("AA27").Value + Range("AF27").Value + Range("AK27").Value + Range("AP27").Value + _</w:t>
      </w:r>
    </w:p>
    <w:p w14:paraId="3F48F2BA" w14:textId="77777777" w:rsidR="00451226" w:rsidRDefault="00451226" w:rsidP="00451226">
      <w:pPr>
        <w:pStyle w:val="NormalWeb"/>
      </w:pPr>
      <w:r>
        <w:t>Range("AU27").Value + Range("AZ27").Value + Range("BE27").Value + Range("BJ27").Value</w:t>
      </w:r>
    </w:p>
    <w:p w14:paraId="6C94952C" w14:textId="77777777" w:rsidR="00451226" w:rsidRDefault="00451226" w:rsidP="00451226">
      <w:pPr>
        <w:pStyle w:val="NormalWeb"/>
      </w:pPr>
      <w:r>
        <w:t xml:space="preserve"> </w:t>
      </w:r>
    </w:p>
    <w:p w14:paraId="1B2B9D64" w14:textId="77777777" w:rsidR="00451226" w:rsidRDefault="00451226" w:rsidP="00451226">
      <w:pPr>
        <w:pStyle w:val="NormalWeb"/>
      </w:pPr>
      <w:r>
        <w:t>Workbooks(T_WorkbookName).Worksheets("Investor Type").Range(HNIs_Investor_Type).Value = h</w:t>
      </w:r>
    </w:p>
    <w:p w14:paraId="7341C816" w14:textId="77777777" w:rsidR="00451226" w:rsidRDefault="00451226" w:rsidP="00451226">
      <w:pPr>
        <w:pStyle w:val="NormalWeb"/>
      </w:pPr>
      <w:r>
        <w:t xml:space="preserve"> </w:t>
      </w:r>
    </w:p>
    <w:p w14:paraId="3DA5EE20" w14:textId="77777777" w:rsidR="00451226" w:rsidRDefault="00451226" w:rsidP="00451226">
      <w:pPr>
        <w:pStyle w:val="NormalWeb"/>
      </w:pPr>
      <w:r>
        <w:t>Workbooks(WorkbookName).Activate</w:t>
      </w:r>
    </w:p>
    <w:p w14:paraId="21AD1E77" w14:textId="77777777" w:rsidR="00451226" w:rsidRDefault="00451226" w:rsidP="00451226">
      <w:pPr>
        <w:pStyle w:val="NormalWeb"/>
      </w:pPr>
      <w:r>
        <w:t>r = Range("C27").Value + Range("H27").Value + Range("M27").Value + Range("R27").Value + _</w:t>
      </w:r>
    </w:p>
    <w:p w14:paraId="097670BC" w14:textId="77777777" w:rsidR="00451226" w:rsidRDefault="00451226" w:rsidP="00451226">
      <w:pPr>
        <w:pStyle w:val="NormalWeb"/>
      </w:pPr>
      <w:r>
        <w:t>Range("W27").Value + Range("AB27").Value + Range("AG27").Value + Range("AL27").Value + _</w:t>
      </w:r>
    </w:p>
    <w:p w14:paraId="1FCF83F0" w14:textId="77777777" w:rsidR="00451226" w:rsidRDefault="00451226" w:rsidP="00451226">
      <w:pPr>
        <w:pStyle w:val="NormalWeb"/>
      </w:pPr>
      <w:r>
        <w:t>Range("AQ27").Value + Range("AV27").Value + Range("BA27").Value + Range("BF27").Value</w:t>
      </w:r>
    </w:p>
    <w:p w14:paraId="77054508" w14:textId="77777777" w:rsidR="00451226" w:rsidRDefault="00451226" w:rsidP="00451226">
      <w:pPr>
        <w:pStyle w:val="NormalWeb"/>
      </w:pPr>
      <w:r>
        <w:t xml:space="preserve"> </w:t>
      </w:r>
    </w:p>
    <w:p w14:paraId="2036429D" w14:textId="77777777" w:rsidR="00451226" w:rsidRDefault="00451226" w:rsidP="00451226">
      <w:pPr>
        <w:pStyle w:val="NormalWeb"/>
      </w:pPr>
      <w:r>
        <w:t>Workbooks(T_WorkbookName).Worksheets("Investor Type").Range(Retail_Investor_Type).Value = r</w:t>
      </w:r>
    </w:p>
    <w:p w14:paraId="5CA63A81" w14:textId="77777777" w:rsidR="00451226" w:rsidRDefault="00451226" w:rsidP="00451226">
      <w:pPr>
        <w:pStyle w:val="NormalWeb"/>
      </w:pPr>
      <w:r>
        <w:t xml:space="preserve"> </w:t>
      </w:r>
    </w:p>
    <w:p w14:paraId="701F4CEA" w14:textId="77777777" w:rsidR="00451226" w:rsidRDefault="00451226" w:rsidP="00451226">
      <w:pPr>
        <w:pStyle w:val="NormalWeb"/>
      </w:pPr>
      <w:r>
        <w:t xml:space="preserve"> </w:t>
      </w:r>
    </w:p>
    <w:p w14:paraId="7BD695FB" w14:textId="77777777" w:rsidR="00451226" w:rsidRDefault="00451226" w:rsidP="00451226">
      <w:pPr>
        <w:pStyle w:val="NormalWeb"/>
      </w:pPr>
      <w:r>
        <w:t>''''''HNI START''''''</w:t>
      </w:r>
    </w:p>
    <w:p w14:paraId="7244AA74" w14:textId="77777777" w:rsidR="00451226" w:rsidRDefault="00451226" w:rsidP="00451226">
      <w:pPr>
        <w:pStyle w:val="NormalWeb"/>
      </w:pPr>
      <w:r>
        <w:t>'Fill HNI_Geo</w:t>
      </w:r>
    </w:p>
    <w:p w14:paraId="4F4C101D" w14:textId="77777777" w:rsidR="00451226" w:rsidRDefault="00451226" w:rsidP="00451226">
      <w:pPr>
        <w:pStyle w:val="NormalWeb"/>
      </w:pPr>
      <w:r>
        <w:t>'T30</w:t>
      </w:r>
    </w:p>
    <w:p w14:paraId="3412F8A2" w14:textId="77777777" w:rsidR="00451226" w:rsidRDefault="00451226" w:rsidP="00451226">
      <w:pPr>
        <w:pStyle w:val="NormalWeb"/>
      </w:pPr>
      <w:r>
        <w:t>'Workbooks(WorkbookName).Activate</w:t>
      </w:r>
    </w:p>
    <w:p w14:paraId="56D93F5C" w14:textId="77777777" w:rsidR="00451226" w:rsidRDefault="00451226" w:rsidP="00451226">
      <w:pPr>
        <w:pStyle w:val="NormalWeb"/>
      </w:pPr>
      <w:r>
        <w:t>Dim GT As Double</w:t>
      </w:r>
    </w:p>
    <w:p w14:paraId="67608476" w14:textId="77777777" w:rsidR="00451226" w:rsidRDefault="00451226" w:rsidP="00451226">
      <w:pPr>
        <w:pStyle w:val="NormalWeb"/>
      </w:pPr>
      <w:r>
        <w:t>GT = Range("G27").Value + Range("L27").Value + Range("AA27").Value + Range("AF27").Value _</w:t>
      </w:r>
    </w:p>
    <w:p w14:paraId="7CC68D1D" w14:textId="77777777" w:rsidR="00451226" w:rsidRDefault="00451226" w:rsidP="00451226">
      <w:pPr>
        <w:pStyle w:val="NormalWeb"/>
      </w:pPr>
      <w:r>
        <w:t>+ Range("AU27").Value + Range("AZ27").Value</w:t>
      </w:r>
    </w:p>
    <w:p w14:paraId="6820811A" w14:textId="77777777" w:rsidR="00451226" w:rsidRDefault="00451226" w:rsidP="00451226">
      <w:pPr>
        <w:pStyle w:val="NormalWeb"/>
      </w:pPr>
      <w:r>
        <w:lastRenderedPageBreak/>
        <w:t xml:space="preserve"> </w:t>
      </w:r>
    </w:p>
    <w:p w14:paraId="4205AE1E" w14:textId="77777777" w:rsidR="00451226" w:rsidRDefault="00451226" w:rsidP="00451226">
      <w:pPr>
        <w:pStyle w:val="NormalWeb"/>
      </w:pPr>
      <w:r>
        <w:t>Workbooks(T_WorkbookName).Worksheets("HNI_Geography").Range(H_T_HNI_GEO).Value = GT</w:t>
      </w:r>
    </w:p>
    <w:p w14:paraId="6EF58F69" w14:textId="77777777" w:rsidR="00451226" w:rsidRDefault="00451226" w:rsidP="00451226">
      <w:pPr>
        <w:pStyle w:val="NormalWeb"/>
      </w:pPr>
      <w:r>
        <w:t xml:space="preserve"> </w:t>
      </w:r>
    </w:p>
    <w:p w14:paraId="5D8B992B" w14:textId="77777777" w:rsidR="00451226" w:rsidRDefault="00451226" w:rsidP="00451226">
      <w:pPr>
        <w:pStyle w:val="NormalWeb"/>
      </w:pPr>
      <w:r>
        <w:t>'B30</w:t>
      </w:r>
    </w:p>
    <w:p w14:paraId="4F7FE15C" w14:textId="77777777" w:rsidR="00451226" w:rsidRDefault="00451226" w:rsidP="00451226">
      <w:pPr>
        <w:pStyle w:val="NormalWeb"/>
      </w:pPr>
      <w:r>
        <w:t>Workbooks(WorkbookName).Activate</w:t>
      </w:r>
    </w:p>
    <w:p w14:paraId="77F55EFC" w14:textId="77777777" w:rsidR="00451226" w:rsidRDefault="00451226" w:rsidP="00451226">
      <w:pPr>
        <w:pStyle w:val="NormalWeb"/>
      </w:pPr>
      <w:r>
        <w:t>Dim GB As Double</w:t>
      </w:r>
    </w:p>
    <w:p w14:paraId="1B49DE36" w14:textId="77777777" w:rsidR="00451226" w:rsidRDefault="00451226" w:rsidP="00451226">
      <w:pPr>
        <w:pStyle w:val="NormalWeb"/>
      </w:pPr>
      <w:r>
        <w:t>GB = Range("Q27").Value + Range("V27").Value + Range("AK27").Value _</w:t>
      </w:r>
    </w:p>
    <w:p w14:paraId="7BDE9069" w14:textId="77777777" w:rsidR="00451226" w:rsidRDefault="00451226" w:rsidP="00451226">
      <w:pPr>
        <w:pStyle w:val="NormalWeb"/>
      </w:pPr>
      <w:r>
        <w:t>+ Range("AP27").Value + Range("BE27").Value + Range("BJ27").Value</w:t>
      </w:r>
    </w:p>
    <w:p w14:paraId="24570156" w14:textId="77777777" w:rsidR="00451226" w:rsidRDefault="00451226" w:rsidP="00451226">
      <w:pPr>
        <w:pStyle w:val="NormalWeb"/>
      </w:pPr>
      <w:r>
        <w:t xml:space="preserve"> </w:t>
      </w:r>
    </w:p>
    <w:p w14:paraId="38DAF704" w14:textId="77777777" w:rsidR="00451226" w:rsidRDefault="00451226" w:rsidP="00451226">
      <w:pPr>
        <w:pStyle w:val="NormalWeb"/>
      </w:pPr>
      <w:r>
        <w:t>Workbooks(T_WorkbookName).Worksheets("HNI_Geography").Range(H_B_HNI_GEO).Value = GB</w:t>
      </w:r>
    </w:p>
    <w:p w14:paraId="434325D3" w14:textId="77777777" w:rsidR="00451226" w:rsidRDefault="00451226" w:rsidP="00451226">
      <w:pPr>
        <w:pStyle w:val="NormalWeb"/>
      </w:pPr>
      <w:r>
        <w:t xml:space="preserve"> </w:t>
      </w:r>
    </w:p>
    <w:p w14:paraId="020EF389" w14:textId="77777777" w:rsidR="00451226" w:rsidRDefault="00451226" w:rsidP="00451226">
      <w:pPr>
        <w:pStyle w:val="NormalWeb"/>
      </w:pPr>
      <w:r>
        <w:t>'Fill HNI_Channel</w:t>
      </w:r>
    </w:p>
    <w:p w14:paraId="12A1871E" w14:textId="77777777" w:rsidR="00451226" w:rsidRDefault="00451226" w:rsidP="00451226">
      <w:pPr>
        <w:pStyle w:val="NormalWeb"/>
      </w:pPr>
      <w:r>
        <w:t xml:space="preserve"> </w:t>
      </w:r>
    </w:p>
    <w:p w14:paraId="59C95427" w14:textId="77777777" w:rsidR="00451226" w:rsidRDefault="00451226" w:rsidP="00451226">
      <w:pPr>
        <w:pStyle w:val="NormalWeb"/>
      </w:pPr>
      <w:r>
        <w:t>'TDP</w:t>
      </w:r>
    </w:p>
    <w:p w14:paraId="1BAE4D3D" w14:textId="77777777" w:rsidR="00451226" w:rsidRDefault="00451226" w:rsidP="00451226">
      <w:pPr>
        <w:pStyle w:val="NormalWeb"/>
      </w:pPr>
      <w:r>
        <w:t>Workbooks(WorkbookName).Activate</w:t>
      </w:r>
    </w:p>
    <w:p w14:paraId="08D5D450" w14:textId="77777777" w:rsidR="00451226" w:rsidRDefault="00451226" w:rsidP="00451226">
      <w:pPr>
        <w:pStyle w:val="NormalWeb"/>
      </w:pPr>
      <w:r>
        <w:t>Dim tdp As Double</w:t>
      </w:r>
    </w:p>
    <w:p w14:paraId="0E3EA88E" w14:textId="77777777" w:rsidR="00451226" w:rsidRDefault="00451226" w:rsidP="00451226">
      <w:pPr>
        <w:pStyle w:val="NormalWeb"/>
      </w:pPr>
      <w:r>
        <w:t>tdp = Range("G27").Value + Range("L27").Value + Range("Q27").Value _</w:t>
      </w:r>
    </w:p>
    <w:p w14:paraId="14D4F880" w14:textId="77777777" w:rsidR="00451226" w:rsidRDefault="00451226" w:rsidP="00451226">
      <w:pPr>
        <w:pStyle w:val="NormalWeb"/>
      </w:pPr>
      <w:r>
        <w:t>+ Range("V27").Value</w:t>
      </w:r>
    </w:p>
    <w:p w14:paraId="494E00B8" w14:textId="77777777" w:rsidR="00451226" w:rsidRDefault="00451226" w:rsidP="00451226">
      <w:pPr>
        <w:pStyle w:val="NormalWeb"/>
      </w:pPr>
      <w:r>
        <w:t xml:space="preserve"> </w:t>
      </w:r>
    </w:p>
    <w:p w14:paraId="507E71DA" w14:textId="77777777" w:rsidR="00451226" w:rsidRDefault="00451226" w:rsidP="00451226">
      <w:pPr>
        <w:pStyle w:val="NormalWeb"/>
      </w:pPr>
      <w:r>
        <w:t>Workbooks(T_WorkbookName).Worksheets("HNI_Channel").Range(H_Through_Direct_Plan).Value = tdp</w:t>
      </w:r>
    </w:p>
    <w:p w14:paraId="1DE29E53" w14:textId="77777777" w:rsidR="00451226" w:rsidRDefault="00451226" w:rsidP="00451226">
      <w:pPr>
        <w:pStyle w:val="NormalWeb"/>
      </w:pPr>
      <w:r>
        <w:t xml:space="preserve"> </w:t>
      </w:r>
    </w:p>
    <w:p w14:paraId="19E09FBC" w14:textId="77777777" w:rsidR="00451226" w:rsidRDefault="00451226" w:rsidP="00451226">
      <w:pPr>
        <w:pStyle w:val="NormalWeb"/>
      </w:pPr>
      <w:r>
        <w:t>'TAD</w:t>
      </w:r>
    </w:p>
    <w:p w14:paraId="595CB102" w14:textId="77777777" w:rsidR="00451226" w:rsidRDefault="00451226" w:rsidP="00451226">
      <w:pPr>
        <w:pStyle w:val="NormalWeb"/>
      </w:pPr>
      <w:r>
        <w:t>Workbooks(WorkbookName).Activate</w:t>
      </w:r>
    </w:p>
    <w:p w14:paraId="53FF7F07" w14:textId="77777777" w:rsidR="00451226" w:rsidRDefault="00451226" w:rsidP="00451226">
      <w:pPr>
        <w:pStyle w:val="NormalWeb"/>
      </w:pPr>
      <w:r>
        <w:t>Dim tap As Double</w:t>
      </w:r>
    </w:p>
    <w:p w14:paraId="0BB91F90" w14:textId="77777777" w:rsidR="00451226" w:rsidRDefault="00451226" w:rsidP="00451226">
      <w:pPr>
        <w:pStyle w:val="NormalWeb"/>
      </w:pPr>
      <w:r>
        <w:lastRenderedPageBreak/>
        <w:t>tap = Range("AA27").Value + Range("AF27").Value + Range("AK27").Value _</w:t>
      </w:r>
    </w:p>
    <w:p w14:paraId="57FC9FFE" w14:textId="77777777" w:rsidR="00451226" w:rsidRDefault="00451226" w:rsidP="00451226">
      <w:pPr>
        <w:pStyle w:val="NormalWeb"/>
      </w:pPr>
      <w:r>
        <w:t>+ Range("AP27").Value</w:t>
      </w:r>
    </w:p>
    <w:p w14:paraId="1192B475" w14:textId="77777777" w:rsidR="00451226" w:rsidRDefault="00451226" w:rsidP="00451226">
      <w:pPr>
        <w:pStyle w:val="NormalWeb"/>
      </w:pPr>
      <w:r>
        <w:t xml:space="preserve"> </w:t>
      </w:r>
    </w:p>
    <w:p w14:paraId="4421B688" w14:textId="77777777" w:rsidR="00451226" w:rsidRDefault="00451226" w:rsidP="00451226">
      <w:pPr>
        <w:pStyle w:val="NormalWeb"/>
      </w:pPr>
      <w:r>
        <w:t>Workbooks(T_WorkbookName).Worksheets("HNI_Channel").Range(H_Through_Associate_Distributors).Value = tdp</w:t>
      </w:r>
    </w:p>
    <w:p w14:paraId="5C646AED" w14:textId="77777777" w:rsidR="00451226" w:rsidRDefault="00451226" w:rsidP="00451226">
      <w:pPr>
        <w:pStyle w:val="NormalWeb"/>
      </w:pPr>
      <w:r>
        <w:t xml:space="preserve"> </w:t>
      </w:r>
    </w:p>
    <w:p w14:paraId="1366F90A" w14:textId="77777777" w:rsidR="00451226" w:rsidRDefault="00451226" w:rsidP="00451226">
      <w:pPr>
        <w:pStyle w:val="NormalWeb"/>
      </w:pPr>
      <w:r>
        <w:t>'TNAD</w:t>
      </w:r>
    </w:p>
    <w:p w14:paraId="706CC088" w14:textId="77777777" w:rsidR="00451226" w:rsidRDefault="00451226" w:rsidP="00451226">
      <w:pPr>
        <w:pStyle w:val="NormalWeb"/>
      </w:pPr>
      <w:r>
        <w:t>Workbooks(WorkbookName).Activate</w:t>
      </w:r>
    </w:p>
    <w:p w14:paraId="172321B0" w14:textId="77777777" w:rsidR="00451226" w:rsidRDefault="00451226" w:rsidP="00451226">
      <w:pPr>
        <w:pStyle w:val="NormalWeb"/>
      </w:pPr>
      <w:r>
        <w:t>Dim tnad As Double</w:t>
      </w:r>
    </w:p>
    <w:p w14:paraId="39D00F37" w14:textId="77777777" w:rsidR="00451226" w:rsidRDefault="00451226" w:rsidP="00451226">
      <w:pPr>
        <w:pStyle w:val="NormalWeb"/>
      </w:pPr>
      <w:r>
        <w:t>tnad = Range("AU27").Value + Range("AZ27").Value + Range("BE27").Value _</w:t>
      </w:r>
    </w:p>
    <w:p w14:paraId="7DE4863F" w14:textId="77777777" w:rsidR="00451226" w:rsidRDefault="00451226" w:rsidP="00451226">
      <w:pPr>
        <w:pStyle w:val="NormalWeb"/>
      </w:pPr>
      <w:r>
        <w:t>+ Range("BJ27").Value</w:t>
      </w:r>
    </w:p>
    <w:p w14:paraId="42FF13DA" w14:textId="77777777" w:rsidR="00451226" w:rsidRDefault="00451226" w:rsidP="00451226">
      <w:pPr>
        <w:pStyle w:val="NormalWeb"/>
      </w:pPr>
      <w:r>
        <w:t xml:space="preserve"> </w:t>
      </w:r>
    </w:p>
    <w:p w14:paraId="4EA95A80" w14:textId="77777777" w:rsidR="00451226" w:rsidRDefault="00451226" w:rsidP="00451226">
      <w:pPr>
        <w:pStyle w:val="NormalWeb"/>
      </w:pPr>
      <w:r>
        <w:t>Workbooks(T_WorkbookName).Worksheets("HNI_Channel").Range(H_Through_Non_Associate_Distributors).Value = tnad</w:t>
      </w:r>
    </w:p>
    <w:p w14:paraId="5201C534" w14:textId="77777777" w:rsidR="00451226" w:rsidRDefault="00451226" w:rsidP="00451226">
      <w:pPr>
        <w:pStyle w:val="NormalWeb"/>
      </w:pPr>
      <w:r>
        <w:t xml:space="preserve"> </w:t>
      </w:r>
    </w:p>
    <w:p w14:paraId="28F73A87" w14:textId="77777777" w:rsidR="00451226" w:rsidRDefault="00451226" w:rsidP="00451226">
      <w:pPr>
        <w:pStyle w:val="NormalWeb"/>
      </w:pPr>
      <w:r>
        <w:t>'Fill HNI_Product</w:t>
      </w:r>
    </w:p>
    <w:p w14:paraId="2F8D1054" w14:textId="77777777" w:rsidR="00451226" w:rsidRDefault="00451226" w:rsidP="00451226">
      <w:pPr>
        <w:pStyle w:val="NormalWeb"/>
      </w:pPr>
      <w:r>
        <w:t xml:space="preserve"> </w:t>
      </w:r>
    </w:p>
    <w:p w14:paraId="51B844B3" w14:textId="77777777" w:rsidR="00451226" w:rsidRDefault="00451226" w:rsidP="00451226">
      <w:pPr>
        <w:pStyle w:val="NormalWeb"/>
      </w:pPr>
      <w:r>
        <w:t>'L/MM</w:t>
      </w:r>
    </w:p>
    <w:p w14:paraId="25306D3B" w14:textId="77777777" w:rsidR="00451226" w:rsidRDefault="00451226" w:rsidP="00451226">
      <w:pPr>
        <w:pStyle w:val="NormalWeb"/>
      </w:pPr>
      <w:r>
        <w:t>Workbooks(WorkbookName).Activate</w:t>
      </w:r>
    </w:p>
    <w:p w14:paraId="4DDB40FB" w14:textId="77777777" w:rsidR="00451226" w:rsidRDefault="00451226" w:rsidP="00451226">
      <w:pPr>
        <w:pStyle w:val="NormalWeb"/>
      </w:pPr>
      <w:r>
        <w:t>Dim lmm As Double</w:t>
      </w:r>
    </w:p>
    <w:p w14:paraId="6F58C123" w14:textId="77777777" w:rsidR="00451226" w:rsidRDefault="00451226" w:rsidP="00451226">
      <w:pPr>
        <w:pStyle w:val="NormalWeb"/>
      </w:pPr>
      <w:r>
        <w:t>lmm = Range("G8").Value + Range("L8").Value + Range("Q8").Value _</w:t>
      </w:r>
    </w:p>
    <w:p w14:paraId="3AF64165" w14:textId="77777777" w:rsidR="00451226" w:rsidRDefault="00451226" w:rsidP="00451226">
      <w:pPr>
        <w:pStyle w:val="NormalWeb"/>
      </w:pPr>
      <w:r>
        <w:t>+ Range("V8").Value + Range("AA8").Value + Range("AF8").Value _</w:t>
      </w:r>
    </w:p>
    <w:p w14:paraId="143785E7" w14:textId="77777777" w:rsidR="00451226" w:rsidRDefault="00451226" w:rsidP="00451226">
      <w:pPr>
        <w:pStyle w:val="NormalWeb"/>
      </w:pPr>
      <w:r>
        <w:t>+ Range("AK8").Value + Range("AP8").Value + Range("AU8").Value _</w:t>
      </w:r>
    </w:p>
    <w:p w14:paraId="3118A9F6" w14:textId="77777777" w:rsidR="00451226" w:rsidRDefault="00451226" w:rsidP="00451226">
      <w:pPr>
        <w:pStyle w:val="NormalWeb"/>
      </w:pPr>
      <w:r>
        <w:t>+ Range("AZ8").Value + Range("BE8").Value</w:t>
      </w:r>
    </w:p>
    <w:p w14:paraId="1A3D214E" w14:textId="77777777" w:rsidR="00451226" w:rsidRDefault="00451226" w:rsidP="00451226">
      <w:pPr>
        <w:pStyle w:val="NormalWeb"/>
      </w:pPr>
      <w:r>
        <w:t xml:space="preserve"> </w:t>
      </w:r>
    </w:p>
    <w:p w14:paraId="36336622" w14:textId="77777777" w:rsidR="00451226" w:rsidRDefault="00451226" w:rsidP="00451226">
      <w:pPr>
        <w:pStyle w:val="NormalWeb"/>
      </w:pPr>
      <w:r>
        <w:t>Workbooks(T_WorkbookName).Worksheets("HNI_Product").Range(H_Liquid_MM).Value = lmm</w:t>
      </w:r>
    </w:p>
    <w:p w14:paraId="6CE1F40D" w14:textId="77777777" w:rsidR="00451226" w:rsidRDefault="00451226" w:rsidP="00451226">
      <w:pPr>
        <w:pStyle w:val="NormalWeb"/>
      </w:pPr>
      <w:r>
        <w:lastRenderedPageBreak/>
        <w:t xml:space="preserve"> </w:t>
      </w:r>
    </w:p>
    <w:p w14:paraId="335C7E6D" w14:textId="77777777" w:rsidR="00451226" w:rsidRDefault="00451226" w:rsidP="00451226">
      <w:pPr>
        <w:pStyle w:val="NormalWeb"/>
      </w:pPr>
      <w:r>
        <w:t>'Gilt</w:t>
      </w:r>
    </w:p>
    <w:p w14:paraId="7E6ADE0E" w14:textId="77777777" w:rsidR="00451226" w:rsidRDefault="00451226" w:rsidP="00451226">
      <w:pPr>
        <w:pStyle w:val="NormalWeb"/>
      </w:pPr>
      <w:r>
        <w:t>Workbooks(WorkbookName).Activate</w:t>
      </w:r>
    </w:p>
    <w:p w14:paraId="64D5C3B5" w14:textId="77777777" w:rsidR="00451226" w:rsidRDefault="00451226" w:rsidP="00451226">
      <w:pPr>
        <w:pStyle w:val="NormalWeb"/>
      </w:pPr>
      <w:r>
        <w:t>Dim gilt As Double</w:t>
      </w:r>
    </w:p>
    <w:p w14:paraId="77C1E412" w14:textId="77777777" w:rsidR="00451226" w:rsidRDefault="00451226" w:rsidP="00451226">
      <w:pPr>
        <w:pStyle w:val="NormalWeb"/>
      </w:pPr>
      <w:r>
        <w:t>gilt = Range("G9").Value + Range("L9").Value + Range("Q9").Value _</w:t>
      </w:r>
    </w:p>
    <w:p w14:paraId="64578744" w14:textId="77777777" w:rsidR="00451226" w:rsidRDefault="00451226" w:rsidP="00451226">
      <w:pPr>
        <w:pStyle w:val="NormalWeb"/>
      </w:pPr>
      <w:r>
        <w:t>+ Range("V9").Value + Range("AA9").Value + Range("AF9").Value _</w:t>
      </w:r>
    </w:p>
    <w:p w14:paraId="0CED17F1" w14:textId="77777777" w:rsidR="00451226" w:rsidRDefault="00451226" w:rsidP="00451226">
      <w:pPr>
        <w:pStyle w:val="NormalWeb"/>
      </w:pPr>
      <w:r>
        <w:t>+ Range("AK9").Value + Range("AP9").Value + Range("AU9").Value _</w:t>
      </w:r>
    </w:p>
    <w:p w14:paraId="7EBC4307" w14:textId="77777777" w:rsidR="00451226" w:rsidRDefault="00451226" w:rsidP="00451226">
      <w:pPr>
        <w:pStyle w:val="NormalWeb"/>
      </w:pPr>
      <w:r>
        <w:t>+ Range("AZ9").Value + Range("BE9").Value</w:t>
      </w:r>
    </w:p>
    <w:p w14:paraId="17645284" w14:textId="77777777" w:rsidR="00451226" w:rsidRDefault="00451226" w:rsidP="00451226">
      <w:pPr>
        <w:pStyle w:val="NormalWeb"/>
      </w:pPr>
      <w:r>
        <w:t xml:space="preserve"> </w:t>
      </w:r>
    </w:p>
    <w:p w14:paraId="7EBE45E0" w14:textId="77777777" w:rsidR="00451226" w:rsidRDefault="00451226" w:rsidP="00451226">
      <w:pPr>
        <w:pStyle w:val="NormalWeb"/>
      </w:pPr>
      <w:r>
        <w:t>Workbooks(T_WorkbookName).Worksheets("HNI_Product").Range(H_Gilt).Value = gilt</w:t>
      </w:r>
    </w:p>
    <w:p w14:paraId="648B9DDB" w14:textId="77777777" w:rsidR="00451226" w:rsidRDefault="00451226" w:rsidP="00451226">
      <w:pPr>
        <w:pStyle w:val="NormalWeb"/>
      </w:pPr>
      <w:r>
        <w:t xml:space="preserve"> </w:t>
      </w:r>
    </w:p>
    <w:p w14:paraId="5B33C195" w14:textId="77777777" w:rsidR="00451226" w:rsidRDefault="00451226" w:rsidP="00451226">
      <w:pPr>
        <w:pStyle w:val="NormalWeb"/>
      </w:pPr>
      <w:r>
        <w:t>'OtherDebtSch</w:t>
      </w:r>
    </w:p>
    <w:p w14:paraId="6B9667F6" w14:textId="77777777" w:rsidR="00451226" w:rsidRDefault="00451226" w:rsidP="00451226">
      <w:pPr>
        <w:pStyle w:val="NormalWeb"/>
      </w:pPr>
      <w:r>
        <w:t>Workbooks(WorkbookName).Activate</w:t>
      </w:r>
    </w:p>
    <w:p w14:paraId="041F4BB8" w14:textId="77777777" w:rsidR="00451226" w:rsidRDefault="00451226" w:rsidP="00451226">
      <w:pPr>
        <w:pStyle w:val="NormalWeb"/>
      </w:pPr>
      <w:r>
        <w:t>Dim ods As Double</w:t>
      </w:r>
    </w:p>
    <w:p w14:paraId="3FA8955B" w14:textId="77777777" w:rsidR="00451226" w:rsidRDefault="00451226" w:rsidP="00451226">
      <w:pPr>
        <w:pStyle w:val="NormalWeb"/>
      </w:pPr>
      <w:r>
        <w:t>ods = Range("G13").Value + Range("L13").Value + Range("Q13").Value _</w:t>
      </w:r>
    </w:p>
    <w:p w14:paraId="417690C9" w14:textId="77777777" w:rsidR="00451226" w:rsidRDefault="00451226" w:rsidP="00451226">
      <w:pPr>
        <w:pStyle w:val="NormalWeb"/>
      </w:pPr>
      <w:r>
        <w:t>+ Range("V13").Value + Range("AA13").Value + Range("AF13").Value _</w:t>
      </w:r>
    </w:p>
    <w:p w14:paraId="7C9D48DB" w14:textId="77777777" w:rsidR="00451226" w:rsidRDefault="00451226" w:rsidP="00451226">
      <w:pPr>
        <w:pStyle w:val="NormalWeb"/>
      </w:pPr>
      <w:r>
        <w:t>+ Range("AK13").Value + Range("AP13").Value + Range("AU13").Value _</w:t>
      </w:r>
    </w:p>
    <w:p w14:paraId="3900F198" w14:textId="77777777" w:rsidR="00451226" w:rsidRDefault="00451226" w:rsidP="00451226">
      <w:pPr>
        <w:pStyle w:val="NormalWeb"/>
      </w:pPr>
      <w:r>
        <w:t>+ Range("AZ13").Value + Range("BE13").Value</w:t>
      </w:r>
    </w:p>
    <w:p w14:paraId="74412DC1" w14:textId="77777777" w:rsidR="00451226" w:rsidRDefault="00451226" w:rsidP="00451226">
      <w:pPr>
        <w:pStyle w:val="NormalWeb"/>
      </w:pPr>
      <w:r>
        <w:t xml:space="preserve"> </w:t>
      </w:r>
    </w:p>
    <w:p w14:paraId="038547A4" w14:textId="77777777" w:rsidR="00451226" w:rsidRDefault="00451226" w:rsidP="00451226">
      <w:pPr>
        <w:pStyle w:val="NormalWeb"/>
      </w:pPr>
      <w:r>
        <w:t>Workbooks(T_WorkbookName).Worksheets("HNI_Product").Range(H_OtherDebtSecurities).Value = ods</w:t>
      </w:r>
    </w:p>
    <w:p w14:paraId="2B1A223D" w14:textId="77777777" w:rsidR="00451226" w:rsidRDefault="00451226" w:rsidP="00451226">
      <w:pPr>
        <w:pStyle w:val="NormalWeb"/>
      </w:pPr>
      <w:r>
        <w:t xml:space="preserve"> </w:t>
      </w:r>
    </w:p>
    <w:p w14:paraId="24A058D3" w14:textId="77777777" w:rsidR="00451226" w:rsidRDefault="00451226" w:rsidP="00451226">
      <w:pPr>
        <w:pStyle w:val="NormalWeb"/>
      </w:pPr>
      <w:r>
        <w:t>'ELSS</w:t>
      </w:r>
    </w:p>
    <w:p w14:paraId="367C6840" w14:textId="77777777" w:rsidR="00451226" w:rsidRDefault="00451226" w:rsidP="00451226">
      <w:pPr>
        <w:pStyle w:val="NormalWeb"/>
      </w:pPr>
      <w:r>
        <w:t>Workbooks(WorkbookName).Activate</w:t>
      </w:r>
    </w:p>
    <w:p w14:paraId="5DB831AB" w14:textId="77777777" w:rsidR="00451226" w:rsidRDefault="00451226" w:rsidP="00451226">
      <w:pPr>
        <w:pStyle w:val="NormalWeb"/>
      </w:pPr>
      <w:r>
        <w:t>Dim elss As Double</w:t>
      </w:r>
    </w:p>
    <w:p w14:paraId="7E5665D4" w14:textId="77777777" w:rsidR="00451226" w:rsidRDefault="00451226" w:rsidP="00451226">
      <w:pPr>
        <w:pStyle w:val="NormalWeb"/>
      </w:pPr>
      <w:r>
        <w:t>elss = Range("G16").Value + Range("L16").Value + Range("Q16").Value _</w:t>
      </w:r>
    </w:p>
    <w:p w14:paraId="538D67C2" w14:textId="77777777" w:rsidR="00451226" w:rsidRDefault="00451226" w:rsidP="00451226">
      <w:pPr>
        <w:pStyle w:val="NormalWeb"/>
      </w:pPr>
      <w:r>
        <w:lastRenderedPageBreak/>
        <w:t>+ Range("V16").Value + Range("AA16").Value + Range("AF16").Value _</w:t>
      </w:r>
    </w:p>
    <w:p w14:paraId="72D24D1F" w14:textId="77777777" w:rsidR="00451226" w:rsidRDefault="00451226" w:rsidP="00451226">
      <w:pPr>
        <w:pStyle w:val="NormalWeb"/>
      </w:pPr>
      <w:r>
        <w:t>+ Range("AK16").Value + Range("AP16").Value + Range("AU16").Value _</w:t>
      </w:r>
    </w:p>
    <w:p w14:paraId="08E5A1B1" w14:textId="77777777" w:rsidR="00451226" w:rsidRDefault="00451226" w:rsidP="00451226">
      <w:pPr>
        <w:pStyle w:val="NormalWeb"/>
      </w:pPr>
      <w:r>
        <w:t>+ Range("AZ16").Value + Range("BE16").Value</w:t>
      </w:r>
    </w:p>
    <w:p w14:paraId="6C78A77D" w14:textId="77777777" w:rsidR="00451226" w:rsidRDefault="00451226" w:rsidP="00451226">
      <w:pPr>
        <w:pStyle w:val="NormalWeb"/>
      </w:pPr>
      <w:r>
        <w:t xml:space="preserve"> </w:t>
      </w:r>
    </w:p>
    <w:p w14:paraId="6BBE5C58" w14:textId="77777777" w:rsidR="00451226" w:rsidRDefault="00451226" w:rsidP="00451226">
      <w:pPr>
        <w:pStyle w:val="NormalWeb"/>
      </w:pPr>
      <w:r>
        <w:t>Workbooks(T_WorkbookName).Worksheets("HNI_Product").Range(H_ELSS).Value = elss</w:t>
      </w:r>
    </w:p>
    <w:p w14:paraId="00E99894" w14:textId="77777777" w:rsidR="00451226" w:rsidRDefault="00451226" w:rsidP="00451226">
      <w:pPr>
        <w:pStyle w:val="NormalWeb"/>
      </w:pPr>
      <w:r>
        <w:t xml:space="preserve"> </w:t>
      </w:r>
    </w:p>
    <w:p w14:paraId="1C8F1BF1" w14:textId="77777777" w:rsidR="00451226" w:rsidRDefault="00451226" w:rsidP="00451226">
      <w:pPr>
        <w:pStyle w:val="NormalWeb"/>
      </w:pPr>
      <w:r>
        <w:t xml:space="preserve"> </w:t>
      </w:r>
    </w:p>
    <w:p w14:paraId="392FAC8B" w14:textId="77777777" w:rsidR="00451226" w:rsidRDefault="00451226" w:rsidP="00451226">
      <w:pPr>
        <w:pStyle w:val="NormalWeb"/>
      </w:pPr>
      <w:r>
        <w:t>'BalancedSch</w:t>
      </w:r>
    </w:p>
    <w:p w14:paraId="74FB141E" w14:textId="77777777" w:rsidR="00451226" w:rsidRDefault="00451226" w:rsidP="00451226">
      <w:pPr>
        <w:pStyle w:val="NormalWeb"/>
      </w:pPr>
      <w:r>
        <w:t>Workbooks(WorkbookName).Activate</w:t>
      </w:r>
    </w:p>
    <w:p w14:paraId="5F3FAD4C" w14:textId="77777777" w:rsidR="00451226" w:rsidRDefault="00451226" w:rsidP="00451226">
      <w:pPr>
        <w:pStyle w:val="NormalWeb"/>
      </w:pPr>
      <w:r>
        <w:t>Dim bs As Double</w:t>
      </w:r>
    </w:p>
    <w:p w14:paraId="28E813C1" w14:textId="77777777" w:rsidR="00451226" w:rsidRDefault="00451226" w:rsidP="00451226">
      <w:pPr>
        <w:pStyle w:val="NormalWeb"/>
      </w:pPr>
      <w:r>
        <w:t>bs = Range("G20").Value + Range("L20").Value + Range("Q20").Value _</w:t>
      </w:r>
    </w:p>
    <w:p w14:paraId="6A4A901A" w14:textId="77777777" w:rsidR="00451226" w:rsidRDefault="00451226" w:rsidP="00451226">
      <w:pPr>
        <w:pStyle w:val="NormalWeb"/>
      </w:pPr>
      <w:r>
        <w:t>+ Range("V20").Value + Range("AA20").Value + Range("AF20").Value _</w:t>
      </w:r>
    </w:p>
    <w:p w14:paraId="4987301A" w14:textId="77777777" w:rsidR="00451226" w:rsidRDefault="00451226" w:rsidP="00451226">
      <w:pPr>
        <w:pStyle w:val="NormalWeb"/>
      </w:pPr>
      <w:r>
        <w:t>+ Range("AK20").Value + Range("AP20").Value + Range("AU20").Value _</w:t>
      </w:r>
    </w:p>
    <w:p w14:paraId="624D3C8B" w14:textId="77777777" w:rsidR="00451226" w:rsidRDefault="00451226" w:rsidP="00451226">
      <w:pPr>
        <w:pStyle w:val="NormalWeb"/>
      </w:pPr>
      <w:r>
        <w:t>+ Range("AZ20").Value + Range("BE20").Value</w:t>
      </w:r>
    </w:p>
    <w:p w14:paraId="48189E4D" w14:textId="77777777" w:rsidR="00451226" w:rsidRDefault="00451226" w:rsidP="00451226">
      <w:pPr>
        <w:pStyle w:val="NormalWeb"/>
      </w:pPr>
      <w:r>
        <w:t xml:space="preserve"> </w:t>
      </w:r>
    </w:p>
    <w:p w14:paraId="737DC8D6" w14:textId="77777777" w:rsidR="00451226" w:rsidRDefault="00451226" w:rsidP="00451226">
      <w:pPr>
        <w:pStyle w:val="NormalWeb"/>
      </w:pPr>
      <w:r>
        <w:t>Workbooks(T_WorkbookName).Worksheets("HNI_Product").Range(H_BalancedScheme).Value = bs</w:t>
      </w:r>
    </w:p>
    <w:p w14:paraId="3B8EA3EB" w14:textId="77777777" w:rsidR="00451226" w:rsidRDefault="00451226" w:rsidP="00451226">
      <w:pPr>
        <w:pStyle w:val="NormalWeb"/>
      </w:pPr>
      <w:r>
        <w:t xml:space="preserve"> </w:t>
      </w:r>
    </w:p>
    <w:p w14:paraId="6A3330AE" w14:textId="77777777" w:rsidR="00451226" w:rsidRDefault="00451226" w:rsidP="00451226">
      <w:pPr>
        <w:pStyle w:val="NormalWeb"/>
      </w:pPr>
      <w:r>
        <w:t>'GoldETF</w:t>
      </w:r>
    </w:p>
    <w:p w14:paraId="48DF79E6" w14:textId="77777777" w:rsidR="00451226" w:rsidRDefault="00451226" w:rsidP="00451226">
      <w:pPr>
        <w:pStyle w:val="NormalWeb"/>
      </w:pPr>
      <w:r>
        <w:t>Workbooks(WorkbookName).Activate</w:t>
      </w:r>
    </w:p>
    <w:p w14:paraId="40543B9B" w14:textId="77777777" w:rsidR="00451226" w:rsidRDefault="00451226" w:rsidP="00451226">
      <w:pPr>
        <w:pStyle w:val="NormalWeb"/>
      </w:pPr>
      <w:r>
        <w:t>Dim getf As Double</w:t>
      </w:r>
    </w:p>
    <w:p w14:paraId="7A7F74FC" w14:textId="77777777" w:rsidR="00451226" w:rsidRDefault="00451226" w:rsidP="00451226">
      <w:pPr>
        <w:pStyle w:val="NormalWeb"/>
      </w:pPr>
      <w:r>
        <w:t>getf = Range("G22").Value + Range("L22").Value + Range("Q22").Value _</w:t>
      </w:r>
    </w:p>
    <w:p w14:paraId="06B7D2EC" w14:textId="77777777" w:rsidR="00451226" w:rsidRDefault="00451226" w:rsidP="00451226">
      <w:pPr>
        <w:pStyle w:val="NormalWeb"/>
      </w:pPr>
      <w:r>
        <w:t>+ Range("V22").Value + Range("AA22").Value + Range("AF22").Value _</w:t>
      </w:r>
    </w:p>
    <w:p w14:paraId="55236673" w14:textId="77777777" w:rsidR="00451226" w:rsidRDefault="00451226" w:rsidP="00451226">
      <w:pPr>
        <w:pStyle w:val="NormalWeb"/>
      </w:pPr>
      <w:r>
        <w:t>+ Range("AK22").Value + Range("AP22").Value + Range("AU22").Value _</w:t>
      </w:r>
    </w:p>
    <w:p w14:paraId="4A1E24E4" w14:textId="77777777" w:rsidR="00451226" w:rsidRDefault="00451226" w:rsidP="00451226">
      <w:pPr>
        <w:pStyle w:val="NormalWeb"/>
      </w:pPr>
      <w:r>
        <w:t>+ Range("AZ22").Value + Range("BE22").Value</w:t>
      </w:r>
    </w:p>
    <w:p w14:paraId="017A13E0" w14:textId="77777777" w:rsidR="00451226" w:rsidRDefault="00451226" w:rsidP="00451226">
      <w:pPr>
        <w:pStyle w:val="NormalWeb"/>
      </w:pPr>
      <w:r>
        <w:t xml:space="preserve"> </w:t>
      </w:r>
    </w:p>
    <w:p w14:paraId="43593212" w14:textId="77777777" w:rsidR="00451226" w:rsidRDefault="00451226" w:rsidP="00451226">
      <w:pPr>
        <w:pStyle w:val="NormalWeb"/>
      </w:pPr>
      <w:r>
        <w:lastRenderedPageBreak/>
        <w:t>Workbooks(T_WorkbookName).Worksheets("HNI_Product").Range(H_GoldETF).Value = getf</w:t>
      </w:r>
    </w:p>
    <w:p w14:paraId="4FE2B122" w14:textId="77777777" w:rsidR="00451226" w:rsidRDefault="00451226" w:rsidP="00451226">
      <w:pPr>
        <w:pStyle w:val="NormalWeb"/>
      </w:pPr>
      <w:r>
        <w:t xml:space="preserve"> </w:t>
      </w:r>
    </w:p>
    <w:p w14:paraId="46B24D6D" w14:textId="77777777" w:rsidR="00451226" w:rsidRDefault="00451226" w:rsidP="00451226">
      <w:pPr>
        <w:pStyle w:val="NormalWeb"/>
      </w:pPr>
      <w:r>
        <w:t>'OtETFs</w:t>
      </w:r>
    </w:p>
    <w:p w14:paraId="415133E7" w14:textId="77777777" w:rsidR="00451226" w:rsidRDefault="00451226" w:rsidP="00451226">
      <w:pPr>
        <w:pStyle w:val="NormalWeb"/>
      </w:pPr>
      <w:r>
        <w:t>Workbooks(WorkbookName).Activate</w:t>
      </w:r>
    </w:p>
    <w:p w14:paraId="6340EE92" w14:textId="77777777" w:rsidR="00451226" w:rsidRDefault="00451226" w:rsidP="00451226">
      <w:pPr>
        <w:pStyle w:val="NormalWeb"/>
      </w:pPr>
      <w:r>
        <w:t>Dim oetf As Double</w:t>
      </w:r>
    </w:p>
    <w:p w14:paraId="4D0D4615" w14:textId="77777777" w:rsidR="00451226" w:rsidRDefault="00451226" w:rsidP="00451226">
      <w:pPr>
        <w:pStyle w:val="NormalWeb"/>
      </w:pPr>
      <w:r>
        <w:t>oetf = Range("G23").Value + Range("L23").Value + Range("Q23").Value _</w:t>
      </w:r>
    </w:p>
    <w:p w14:paraId="114674D0" w14:textId="77777777" w:rsidR="00451226" w:rsidRDefault="00451226" w:rsidP="00451226">
      <w:pPr>
        <w:pStyle w:val="NormalWeb"/>
      </w:pPr>
      <w:r>
        <w:t>+ Range("V23").Value + Range("AA23").Value + Range("AF23").Value _</w:t>
      </w:r>
    </w:p>
    <w:p w14:paraId="56FC1997" w14:textId="77777777" w:rsidR="00451226" w:rsidRDefault="00451226" w:rsidP="00451226">
      <w:pPr>
        <w:pStyle w:val="NormalWeb"/>
      </w:pPr>
      <w:r>
        <w:t>+ Range("AK23").Value + Range("AP23").Value + Range("AU23").Value _</w:t>
      </w:r>
    </w:p>
    <w:p w14:paraId="206EA161" w14:textId="77777777" w:rsidR="00451226" w:rsidRDefault="00451226" w:rsidP="00451226">
      <w:pPr>
        <w:pStyle w:val="NormalWeb"/>
      </w:pPr>
      <w:r>
        <w:t>+ Range("AZ23").Value + Range("BE23").Value</w:t>
      </w:r>
    </w:p>
    <w:p w14:paraId="4F31D2D0" w14:textId="77777777" w:rsidR="00451226" w:rsidRDefault="00451226" w:rsidP="00451226">
      <w:pPr>
        <w:pStyle w:val="NormalWeb"/>
      </w:pPr>
      <w:r>
        <w:t xml:space="preserve"> </w:t>
      </w:r>
    </w:p>
    <w:p w14:paraId="457167D4" w14:textId="77777777" w:rsidR="00451226" w:rsidRDefault="00451226" w:rsidP="00451226">
      <w:pPr>
        <w:pStyle w:val="NormalWeb"/>
      </w:pPr>
      <w:r>
        <w:t>Workbooks(T_WorkbookName).Worksheets("HNI_Product").Range(H_OtherETFs).Value = oetf</w:t>
      </w:r>
    </w:p>
    <w:p w14:paraId="2AA909EE" w14:textId="77777777" w:rsidR="00451226" w:rsidRDefault="00451226" w:rsidP="00451226">
      <w:pPr>
        <w:pStyle w:val="NormalWeb"/>
      </w:pPr>
      <w:r>
        <w:t xml:space="preserve"> </w:t>
      </w:r>
    </w:p>
    <w:p w14:paraId="31EEC81A" w14:textId="77777777" w:rsidR="00451226" w:rsidRDefault="00451226" w:rsidP="00451226">
      <w:pPr>
        <w:pStyle w:val="NormalWeb"/>
      </w:pPr>
      <w:r>
        <w:t>'FOFIO</w:t>
      </w:r>
    </w:p>
    <w:p w14:paraId="307F62B7" w14:textId="77777777" w:rsidR="00451226" w:rsidRDefault="00451226" w:rsidP="00451226">
      <w:pPr>
        <w:pStyle w:val="NormalWeb"/>
      </w:pPr>
      <w:r>
        <w:t>Workbooks(WorkbookName).Activate</w:t>
      </w:r>
    </w:p>
    <w:p w14:paraId="21FAD515" w14:textId="77777777" w:rsidR="00451226" w:rsidRDefault="00451226" w:rsidP="00451226">
      <w:pPr>
        <w:pStyle w:val="NormalWeb"/>
      </w:pPr>
      <w:r>
        <w:t>Dim fofio As Double</w:t>
      </w:r>
    </w:p>
    <w:p w14:paraId="2ECD4EDC" w14:textId="77777777" w:rsidR="00451226" w:rsidRDefault="00451226" w:rsidP="00451226">
      <w:pPr>
        <w:pStyle w:val="NormalWeb"/>
      </w:pPr>
      <w:r>
        <w:t>fofio = Range("G26").Value + Range("L26").Value + Range("Q26").Value _</w:t>
      </w:r>
    </w:p>
    <w:p w14:paraId="15572BA9" w14:textId="77777777" w:rsidR="00451226" w:rsidRDefault="00451226" w:rsidP="00451226">
      <w:pPr>
        <w:pStyle w:val="NormalWeb"/>
      </w:pPr>
      <w:r>
        <w:t>+ Range("V26").Value + Range("AA26").Value + Range("AF26").Value _</w:t>
      </w:r>
    </w:p>
    <w:p w14:paraId="4C32AEC9" w14:textId="77777777" w:rsidR="00451226" w:rsidRDefault="00451226" w:rsidP="00451226">
      <w:pPr>
        <w:pStyle w:val="NormalWeb"/>
      </w:pPr>
      <w:r>
        <w:t>+ Range("AK26").Value + Range("AP26").Value + Range("AU26").Value _</w:t>
      </w:r>
    </w:p>
    <w:p w14:paraId="4F683E4B" w14:textId="77777777" w:rsidR="00451226" w:rsidRDefault="00451226" w:rsidP="00451226">
      <w:pPr>
        <w:pStyle w:val="NormalWeb"/>
      </w:pPr>
      <w:r>
        <w:t>+ Range("AZ26").Value + Range("BE26").Value</w:t>
      </w:r>
    </w:p>
    <w:p w14:paraId="6D2AA4F3" w14:textId="77777777" w:rsidR="00451226" w:rsidRDefault="00451226" w:rsidP="00451226">
      <w:pPr>
        <w:pStyle w:val="NormalWeb"/>
      </w:pPr>
      <w:r>
        <w:t xml:space="preserve"> </w:t>
      </w:r>
    </w:p>
    <w:p w14:paraId="1806F916" w14:textId="77777777" w:rsidR="00451226" w:rsidRDefault="00451226" w:rsidP="00451226">
      <w:pPr>
        <w:pStyle w:val="NormalWeb"/>
      </w:pPr>
      <w:r>
        <w:t>Workbooks(T_WorkbookName).Worksheets("HNI_Product").Range(H_FundOfFund).Value = fofio</w:t>
      </w:r>
    </w:p>
    <w:p w14:paraId="5E8E8FBE" w14:textId="77777777" w:rsidR="00451226" w:rsidRDefault="00451226" w:rsidP="00451226">
      <w:pPr>
        <w:pStyle w:val="NormalWeb"/>
      </w:pPr>
      <w:r>
        <w:t xml:space="preserve"> </w:t>
      </w:r>
    </w:p>
    <w:p w14:paraId="1E2D4232" w14:textId="77777777" w:rsidR="00451226" w:rsidRDefault="00451226" w:rsidP="00451226">
      <w:pPr>
        <w:pStyle w:val="NormalWeb"/>
      </w:pPr>
      <w:r>
        <w:t>'Equity-others</w:t>
      </w:r>
    </w:p>
    <w:p w14:paraId="4951274B" w14:textId="77777777" w:rsidR="00451226" w:rsidRDefault="00451226" w:rsidP="00451226">
      <w:pPr>
        <w:pStyle w:val="NormalWeb"/>
      </w:pPr>
      <w:r>
        <w:t>Workbooks(WorkbookName).Activate</w:t>
      </w:r>
    </w:p>
    <w:p w14:paraId="495D4BC0" w14:textId="77777777" w:rsidR="00451226" w:rsidRDefault="00451226" w:rsidP="00451226">
      <w:pPr>
        <w:pStyle w:val="NormalWeb"/>
      </w:pPr>
      <w:r>
        <w:lastRenderedPageBreak/>
        <w:t>Dim eo As Double</w:t>
      </w:r>
    </w:p>
    <w:p w14:paraId="1B2FE6FC" w14:textId="77777777" w:rsidR="00451226" w:rsidRDefault="00451226" w:rsidP="00451226">
      <w:pPr>
        <w:pStyle w:val="NormalWeb"/>
      </w:pPr>
      <w:r>
        <w:t>eo = Range("G17").Value + Range("L17").Value + Range("Q17").Value _</w:t>
      </w:r>
    </w:p>
    <w:p w14:paraId="17BD0A0C" w14:textId="77777777" w:rsidR="00451226" w:rsidRDefault="00451226" w:rsidP="00451226">
      <w:pPr>
        <w:pStyle w:val="NormalWeb"/>
      </w:pPr>
      <w:r>
        <w:t>+ Range("V17").Value + Range("AA17").Value + Range("AF17").Value _</w:t>
      </w:r>
    </w:p>
    <w:p w14:paraId="4A372030" w14:textId="77777777" w:rsidR="00451226" w:rsidRDefault="00451226" w:rsidP="00451226">
      <w:pPr>
        <w:pStyle w:val="NormalWeb"/>
      </w:pPr>
      <w:r>
        <w:t>+ Range("AK17").Value + Range("AP17").Value + Range("AU17").Value _</w:t>
      </w:r>
    </w:p>
    <w:p w14:paraId="3FDAA342" w14:textId="77777777" w:rsidR="00451226" w:rsidRDefault="00451226" w:rsidP="00451226">
      <w:pPr>
        <w:pStyle w:val="NormalWeb"/>
      </w:pPr>
      <w:r>
        <w:t>+ Range("AZ17").Value + Range("BE17").Value</w:t>
      </w:r>
    </w:p>
    <w:p w14:paraId="41B6024E" w14:textId="77777777" w:rsidR="00451226" w:rsidRDefault="00451226" w:rsidP="00451226">
      <w:pPr>
        <w:pStyle w:val="NormalWeb"/>
      </w:pPr>
      <w:r>
        <w:t xml:space="preserve"> </w:t>
      </w:r>
    </w:p>
    <w:p w14:paraId="7E833051" w14:textId="77777777" w:rsidR="00451226" w:rsidRDefault="00451226" w:rsidP="00451226">
      <w:pPr>
        <w:pStyle w:val="NormalWeb"/>
      </w:pPr>
      <w:r>
        <w:t>Workbooks(T_WorkbookName).Worksheets("HNI_Product").Range(H_Equity_Others).Value = eo</w:t>
      </w:r>
    </w:p>
    <w:p w14:paraId="09E1864B" w14:textId="77777777" w:rsidR="00451226" w:rsidRDefault="00451226" w:rsidP="00451226">
      <w:pPr>
        <w:pStyle w:val="NormalWeb"/>
      </w:pPr>
      <w:r>
        <w:t xml:space="preserve"> </w:t>
      </w:r>
    </w:p>
    <w:p w14:paraId="2BE9B042" w14:textId="77777777" w:rsidR="00451226" w:rsidRDefault="00451226" w:rsidP="00451226">
      <w:pPr>
        <w:pStyle w:val="NormalWeb"/>
      </w:pPr>
      <w:r>
        <w:t>'FMP</w:t>
      </w:r>
    </w:p>
    <w:p w14:paraId="3F1B929E" w14:textId="77777777" w:rsidR="00451226" w:rsidRDefault="00451226" w:rsidP="00451226">
      <w:pPr>
        <w:pStyle w:val="NormalWeb"/>
      </w:pPr>
      <w:r>
        <w:t>Workbooks(WorkbookName).Activate</w:t>
      </w:r>
    </w:p>
    <w:p w14:paraId="1FD48B8C" w14:textId="77777777" w:rsidR="00451226" w:rsidRDefault="00451226" w:rsidP="00451226">
      <w:pPr>
        <w:pStyle w:val="NormalWeb"/>
      </w:pPr>
      <w:r>
        <w:t>Dim fmp As Double</w:t>
      </w:r>
    </w:p>
    <w:p w14:paraId="37FA2CA9" w14:textId="77777777" w:rsidR="00451226" w:rsidRDefault="00451226" w:rsidP="00451226">
      <w:pPr>
        <w:pStyle w:val="NormalWeb"/>
      </w:pPr>
      <w:r>
        <w:t>fmp = Range("G10").Value + Range("L10").Value + Range("Q10").Value _</w:t>
      </w:r>
    </w:p>
    <w:p w14:paraId="13902F15" w14:textId="77777777" w:rsidR="00451226" w:rsidRDefault="00451226" w:rsidP="00451226">
      <w:pPr>
        <w:pStyle w:val="NormalWeb"/>
      </w:pPr>
      <w:r>
        <w:t>+ Range("V10").Value + Range("AA10").Value + Range("AF10").Value _</w:t>
      </w:r>
    </w:p>
    <w:p w14:paraId="1D6AEA62" w14:textId="77777777" w:rsidR="00451226" w:rsidRDefault="00451226" w:rsidP="00451226">
      <w:pPr>
        <w:pStyle w:val="NormalWeb"/>
      </w:pPr>
      <w:r>
        <w:t>+ Range("AK10").Value + Range("AP10").Value + Range("AU10").Value _</w:t>
      </w:r>
    </w:p>
    <w:p w14:paraId="29AE7C75" w14:textId="77777777" w:rsidR="00451226" w:rsidRDefault="00451226" w:rsidP="00451226">
      <w:pPr>
        <w:pStyle w:val="NormalWeb"/>
      </w:pPr>
      <w:r>
        <w:t>+ Range("AZ10").Value + Range("BE10").Value</w:t>
      </w:r>
    </w:p>
    <w:p w14:paraId="25E95997" w14:textId="77777777" w:rsidR="00451226" w:rsidRDefault="00451226" w:rsidP="00451226">
      <w:pPr>
        <w:pStyle w:val="NormalWeb"/>
      </w:pPr>
      <w:r>
        <w:t xml:space="preserve"> </w:t>
      </w:r>
    </w:p>
    <w:p w14:paraId="041EBB78" w14:textId="77777777" w:rsidR="00451226" w:rsidRDefault="00451226" w:rsidP="00451226">
      <w:pPr>
        <w:pStyle w:val="NormalWeb"/>
      </w:pPr>
      <w:r>
        <w:t>Workbooks(T_WorkbookName).Worksheets("HNI_Product").Range(H_FMP).Value = fmp</w:t>
      </w:r>
    </w:p>
    <w:p w14:paraId="2A0A9441" w14:textId="77777777" w:rsidR="00451226" w:rsidRDefault="00451226" w:rsidP="00451226">
      <w:pPr>
        <w:pStyle w:val="NormalWeb"/>
      </w:pPr>
      <w:r>
        <w:t xml:space="preserve"> </w:t>
      </w:r>
    </w:p>
    <w:p w14:paraId="72E65B26" w14:textId="77777777" w:rsidR="00451226" w:rsidRDefault="00451226" w:rsidP="00451226">
      <w:pPr>
        <w:pStyle w:val="NormalWeb"/>
      </w:pPr>
      <w:r>
        <w:t xml:space="preserve"> </w:t>
      </w:r>
    </w:p>
    <w:p w14:paraId="0141B7DE" w14:textId="0A43C355" w:rsidR="00451226" w:rsidRDefault="00451226" w:rsidP="00451226">
      <w:pPr>
        <w:pStyle w:val="NormalWeb"/>
      </w:pPr>
      <w:r>
        <w:t>''''''HNI END''''''</w:t>
      </w:r>
    </w:p>
    <w:p w14:paraId="087D2992" w14:textId="44B08534" w:rsidR="00451226" w:rsidRDefault="00451226" w:rsidP="00A0589B">
      <w:pPr>
        <w:pStyle w:val="NormalWeb"/>
      </w:pPr>
    </w:p>
    <w:p w14:paraId="42F2FA73" w14:textId="77777777" w:rsidR="00451226" w:rsidRDefault="00451226" w:rsidP="00A0589B">
      <w:pPr>
        <w:pStyle w:val="NormalWeb"/>
      </w:pPr>
    </w:p>
    <w:sectPr w:rsidR="00451226" w:rsidSect="00AD09A3">
      <w:pgSz w:w="11900" w:h="16840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2MzczMzM2sTA2NTJW0lEKTi0uzszPAymwrAUA+G2gGCwAAAA="/>
  </w:docVars>
  <w:rsids>
    <w:rsidRoot w:val="00AD09A3"/>
    <w:rsid w:val="00011CF2"/>
    <w:rsid w:val="00012194"/>
    <w:rsid w:val="00022E31"/>
    <w:rsid w:val="00071641"/>
    <w:rsid w:val="000A0325"/>
    <w:rsid w:val="000A5870"/>
    <w:rsid w:val="000D7B98"/>
    <w:rsid w:val="001120B7"/>
    <w:rsid w:val="00117EF9"/>
    <w:rsid w:val="00130FAC"/>
    <w:rsid w:val="001B36DF"/>
    <w:rsid w:val="001C33E3"/>
    <w:rsid w:val="001C50BC"/>
    <w:rsid w:val="00275A7C"/>
    <w:rsid w:val="00357233"/>
    <w:rsid w:val="003B0CAF"/>
    <w:rsid w:val="003B67AE"/>
    <w:rsid w:val="003D0811"/>
    <w:rsid w:val="00407EF2"/>
    <w:rsid w:val="00451226"/>
    <w:rsid w:val="00455D0F"/>
    <w:rsid w:val="00474BD5"/>
    <w:rsid w:val="00484601"/>
    <w:rsid w:val="00563189"/>
    <w:rsid w:val="005C49A0"/>
    <w:rsid w:val="00652682"/>
    <w:rsid w:val="00663851"/>
    <w:rsid w:val="00690D7C"/>
    <w:rsid w:val="006A1CC5"/>
    <w:rsid w:val="006B02A6"/>
    <w:rsid w:val="006B24B4"/>
    <w:rsid w:val="006B732E"/>
    <w:rsid w:val="006D51DE"/>
    <w:rsid w:val="00714202"/>
    <w:rsid w:val="00726F25"/>
    <w:rsid w:val="0073070D"/>
    <w:rsid w:val="00737441"/>
    <w:rsid w:val="008035B4"/>
    <w:rsid w:val="008568DA"/>
    <w:rsid w:val="00872610"/>
    <w:rsid w:val="008A7B7C"/>
    <w:rsid w:val="008F48C3"/>
    <w:rsid w:val="00925342"/>
    <w:rsid w:val="009431E3"/>
    <w:rsid w:val="009C0F99"/>
    <w:rsid w:val="00A0589B"/>
    <w:rsid w:val="00A13367"/>
    <w:rsid w:val="00A30EC3"/>
    <w:rsid w:val="00A84F31"/>
    <w:rsid w:val="00AA059D"/>
    <w:rsid w:val="00AD09A3"/>
    <w:rsid w:val="00AE7F91"/>
    <w:rsid w:val="00B24C7A"/>
    <w:rsid w:val="00B8504B"/>
    <w:rsid w:val="00B85567"/>
    <w:rsid w:val="00B873BC"/>
    <w:rsid w:val="00BA53CA"/>
    <w:rsid w:val="00C67325"/>
    <w:rsid w:val="00C97862"/>
    <w:rsid w:val="00CF0CCD"/>
    <w:rsid w:val="00D741E1"/>
    <w:rsid w:val="00DB479F"/>
    <w:rsid w:val="00E55EE1"/>
    <w:rsid w:val="00E57115"/>
    <w:rsid w:val="00EB3C16"/>
    <w:rsid w:val="00F01037"/>
    <w:rsid w:val="00F41B1B"/>
    <w:rsid w:val="00F561CC"/>
    <w:rsid w:val="00F81BD1"/>
    <w:rsid w:val="00F94517"/>
    <w:rsid w:val="00FC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178D9D"/>
  <w15:chartTrackingRefBased/>
  <w15:docId w15:val="{E898BBE7-3112-114E-ABC4-C136C4C8B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49A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35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35B4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5C49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56318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50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8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675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5090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536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8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45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719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6</TotalTime>
  <Pages>22</Pages>
  <Words>4494</Words>
  <Characters>25622</Characters>
  <Application>Microsoft Office Word</Application>
  <DocSecurity>0</DocSecurity>
  <Lines>21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palli 
Nitesh</dc:creator>
  <cp:keywords/>
  <dc:description/>
  <cp:lastModifiedBy>Jupalli 
Nitesh</cp:lastModifiedBy>
  <cp:revision>180</cp:revision>
  <dcterms:created xsi:type="dcterms:W3CDTF">2022-03-09T07:05:00Z</dcterms:created>
  <dcterms:modified xsi:type="dcterms:W3CDTF">2022-04-21T12:29:00Z</dcterms:modified>
</cp:coreProperties>
</file>